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3BCB2E" w14:textId="7A4BAA2B" w:rsidR="00993D96" w:rsidRPr="00283C26" w:rsidRDefault="00F94E6B" w:rsidP="00F420AD">
      <w:pPr>
        <w:pStyle w:val="Heading1"/>
        <w:rPr>
          <w:b/>
          <w:bCs/>
          <w:color w:val="ED1C24" w:themeColor="accent2"/>
        </w:rPr>
      </w:pPr>
      <w:r>
        <w:rPr>
          <w:b/>
          <w:bCs/>
          <w:color w:val="ED1C24" w:themeColor="accent2"/>
        </w:rPr>
        <w:t xml:space="preserve"> </w:t>
      </w:r>
      <w:r w:rsidR="00087F1F">
        <w:rPr>
          <w:b/>
          <w:bCs/>
          <w:color w:val="ED1C24" w:themeColor="accent2"/>
        </w:rPr>
        <w:t>Y ENRICHMENT</w:t>
      </w:r>
      <w:r w:rsidR="002E0722">
        <w:rPr>
          <w:b/>
          <w:bCs/>
          <w:color w:val="ED1C24" w:themeColor="accent2"/>
        </w:rPr>
        <w:t xml:space="preserve"> COUNSELO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21"/>
        <w:gridCol w:w="5122"/>
      </w:tblGrid>
      <w:tr w:rsidR="004C2A73" w14:paraId="6D0C2B69" w14:textId="77777777" w:rsidTr="004C2A73">
        <w:tc>
          <w:tcPr>
            <w:tcW w:w="5121" w:type="dxa"/>
          </w:tcPr>
          <w:p w14:paraId="7892AFB4" w14:textId="5608DB48" w:rsidR="004C2A73" w:rsidRPr="00A12FEE" w:rsidRDefault="004C2A73" w:rsidP="00D83CC1">
            <w:pPr>
              <w:tabs>
                <w:tab w:val="left" w:pos="-720"/>
              </w:tabs>
              <w:suppressAutoHyphens/>
              <w:spacing w:before="200" w:line="240" w:lineRule="exact"/>
              <w:rPr>
                <w:rFonts w:ascii="Verdana" w:hAnsi="Verdana" w:cs="Arial"/>
                <w:b/>
                <w:bCs/>
                <w:color w:val="F15922" w:themeColor="accent1"/>
                <w:sz w:val="18"/>
                <w:szCs w:val="18"/>
              </w:rPr>
            </w:pPr>
            <w:r w:rsidRPr="000C5090">
              <w:rPr>
                <w:rFonts w:ascii="Verdana" w:hAnsi="Verdana" w:cs="Arial"/>
                <w:sz w:val="18"/>
                <w:szCs w:val="18"/>
              </w:rPr>
              <w:t>Job Title</w:t>
            </w:r>
            <w:r w:rsidRPr="003B4162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: </w:t>
            </w:r>
            <w:r w:rsidR="00087F1F">
              <w:rPr>
                <w:rFonts w:ascii="Verdana" w:hAnsi="Verdana" w:cs="Arial"/>
                <w:b/>
                <w:bCs/>
                <w:sz w:val="18"/>
                <w:szCs w:val="18"/>
              </w:rPr>
              <w:t>Y ENRICHMENT</w:t>
            </w:r>
            <w:r w:rsidR="003B4162" w:rsidRPr="003B4162">
              <w:rPr>
                <w:rFonts w:ascii="Verdana" w:hAnsi="Verdana" w:cs="Arial"/>
                <w:b/>
                <w:bCs/>
                <w:sz w:val="18"/>
                <w:szCs w:val="18"/>
              </w:rPr>
              <w:t xml:space="preserve"> </w:t>
            </w:r>
            <w:r w:rsidR="009B46EB" w:rsidRPr="00820D08">
              <w:rPr>
                <w:rFonts w:ascii="Verdana" w:hAnsi="Verdana" w:cs="Arial"/>
                <w:b/>
                <w:bCs/>
                <w:sz w:val="18"/>
                <w:szCs w:val="18"/>
              </w:rPr>
              <w:t>Counselor</w:t>
            </w:r>
          </w:p>
        </w:tc>
        <w:tc>
          <w:tcPr>
            <w:tcW w:w="5122" w:type="dxa"/>
          </w:tcPr>
          <w:p w14:paraId="2E6B7FA2" w14:textId="456D69E0" w:rsidR="004C2A73" w:rsidRDefault="004C2A73" w:rsidP="00D83CC1">
            <w:pPr>
              <w:tabs>
                <w:tab w:val="left" w:pos="-720"/>
              </w:tabs>
              <w:suppressAutoHyphens/>
              <w:spacing w:before="200" w:line="240" w:lineRule="exact"/>
              <w:rPr>
                <w:rFonts w:ascii="Verdana" w:hAnsi="Verdana" w:cs="Arial"/>
                <w:b/>
                <w:color w:val="F15922" w:themeColor="accent1"/>
                <w:sz w:val="18"/>
                <w:szCs w:val="18"/>
              </w:rPr>
            </w:pPr>
            <w:r w:rsidRPr="000C5090">
              <w:rPr>
                <w:rFonts w:ascii="Verdana" w:hAnsi="Verdana" w:cs="Arial"/>
                <w:sz w:val="18"/>
                <w:szCs w:val="18"/>
              </w:rPr>
              <w:t xml:space="preserve">Job Code: </w:t>
            </w:r>
            <w:r>
              <w:rPr>
                <w:rFonts w:ascii="Verdana" w:hAnsi="Verdana" w:cs="Arial"/>
                <w:sz w:val="18"/>
                <w:szCs w:val="18"/>
              </w:rPr>
              <w:t>XXXX</w:t>
            </w:r>
          </w:p>
        </w:tc>
      </w:tr>
      <w:tr w:rsidR="004C2A73" w14:paraId="76A01419" w14:textId="77777777" w:rsidTr="004C2A73">
        <w:tc>
          <w:tcPr>
            <w:tcW w:w="5121" w:type="dxa"/>
          </w:tcPr>
          <w:p w14:paraId="06EA58E1" w14:textId="0D082612" w:rsidR="004C2A73" w:rsidRDefault="004C2A73" w:rsidP="00D83CC1">
            <w:pPr>
              <w:tabs>
                <w:tab w:val="left" w:pos="-720"/>
              </w:tabs>
              <w:suppressAutoHyphens/>
              <w:spacing w:before="200" w:line="240" w:lineRule="exact"/>
              <w:rPr>
                <w:rFonts w:ascii="Verdana" w:hAnsi="Verdana" w:cs="Arial"/>
                <w:b/>
                <w:color w:val="F15922" w:themeColor="accent1"/>
                <w:sz w:val="18"/>
                <w:szCs w:val="18"/>
              </w:rPr>
            </w:pPr>
            <w:r w:rsidRPr="000C5090">
              <w:rPr>
                <w:rFonts w:ascii="Verdana" w:hAnsi="Verdana" w:cs="Arial"/>
                <w:sz w:val="18"/>
                <w:szCs w:val="18"/>
              </w:rPr>
              <w:t xml:space="preserve">FLSA Status: </w:t>
            </w:r>
            <w:r w:rsidR="00995260">
              <w:rPr>
                <w:rFonts w:ascii="Verdana" w:hAnsi="Verdana" w:cs="Arial"/>
                <w:sz w:val="18"/>
                <w:szCs w:val="18"/>
              </w:rPr>
              <w:t xml:space="preserve">Part Time, </w:t>
            </w:r>
            <w:r>
              <w:rPr>
                <w:rFonts w:ascii="Verdana" w:hAnsi="Verdana" w:cs="Arial"/>
                <w:sz w:val="18"/>
                <w:szCs w:val="18"/>
              </w:rPr>
              <w:t>Non-exempt</w:t>
            </w:r>
          </w:p>
        </w:tc>
        <w:tc>
          <w:tcPr>
            <w:tcW w:w="5122" w:type="dxa"/>
          </w:tcPr>
          <w:p w14:paraId="67605B6B" w14:textId="4653747A" w:rsidR="004C2A73" w:rsidRDefault="004C2A73" w:rsidP="00D83CC1">
            <w:pPr>
              <w:tabs>
                <w:tab w:val="left" w:pos="-720"/>
              </w:tabs>
              <w:suppressAutoHyphens/>
              <w:spacing w:before="200" w:line="240" w:lineRule="exact"/>
              <w:rPr>
                <w:rFonts w:ascii="Verdana" w:hAnsi="Verdana" w:cs="Arial"/>
                <w:b/>
                <w:color w:val="F15922" w:themeColor="accent1"/>
                <w:sz w:val="18"/>
                <w:szCs w:val="18"/>
              </w:rPr>
            </w:pPr>
            <w:r w:rsidRPr="000C5090">
              <w:rPr>
                <w:rFonts w:ascii="Verdana" w:hAnsi="Verdana" w:cs="Arial"/>
                <w:sz w:val="18"/>
                <w:szCs w:val="18"/>
              </w:rPr>
              <w:t xml:space="preserve">Job Grade: </w:t>
            </w:r>
            <w:r>
              <w:rPr>
                <w:rFonts w:ascii="Verdana" w:hAnsi="Verdana" w:cs="Arial"/>
                <w:sz w:val="18"/>
                <w:szCs w:val="18"/>
              </w:rPr>
              <w:t>XX</w:t>
            </w:r>
          </w:p>
        </w:tc>
      </w:tr>
      <w:tr w:rsidR="004C2A73" w14:paraId="46FBD12C" w14:textId="77777777" w:rsidTr="004C2A73">
        <w:tc>
          <w:tcPr>
            <w:tcW w:w="5121" w:type="dxa"/>
          </w:tcPr>
          <w:p w14:paraId="7630096D" w14:textId="5DDF7956" w:rsidR="004C2A73" w:rsidRDefault="004C2A73" w:rsidP="00D83CC1">
            <w:pPr>
              <w:tabs>
                <w:tab w:val="left" w:pos="-720"/>
              </w:tabs>
              <w:suppressAutoHyphens/>
              <w:spacing w:before="200" w:line="240" w:lineRule="exact"/>
              <w:rPr>
                <w:rFonts w:ascii="Verdana" w:hAnsi="Verdana" w:cs="Arial"/>
                <w:b/>
                <w:color w:val="F15922" w:themeColor="accent1"/>
                <w:sz w:val="18"/>
                <w:szCs w:val="18"/>
              </w:rPr>
            </w:pPr>
            <w:r w:rsidRPr="00C11BAB">
              <w:rPr>
                <w:rFonts w:ascii="Verdana" w:hAnsi="Verdana" w:cs="Arial"/>
                <w:sz w:val="18"/>
                <w:szCs w:val="18"/>
              </w:rPr>
              <w:t xml:space="preserve">Reports to: </w:t>
            </w:r>
            <w:r w:rsidR="004F695A">
              <w:rPr>
                <w:rFonts w:ascii="Verdana" w:hAnsi="Verdana" w:cs="Arial"/>
                <w:sz w:val="18"/>
                <w:szCs w:val="18"/>
              </w:rPr>
              <w:t xml:space="preserve">Youth </w:t>
            </w:r>
            <w:r w:rsidR="000218A1">
              <w:rPr>
                <w:rFonts w:ascii="Verdana" w:hAnsi="Verdana" w:cs="Arial"/>
                <w:sz w:val="18"/>
                <w:szCs w:val="18"/>
              </w:rPr>
              <w:t>Program</w:t>
            </w:r>
            <w:r w:rsidR="004F695A">
              <w:rPr>
                <w:rFonts w:ascii="Verdana" w:hAnsi="Verdana" w:cs="Arial"/>
                <w:sz w:val="18"/>
                <w:szCs w:val="18"/>
              </w:rPr>
              <w:t xml:space="preserve"> Director</w:t>
            </w:r>
          </w:p>
        </w:tc>
        <w:tc>
          <w:tcPr>
            <w:tcW w:w="5122" w:type="dxa"/>
          </w:tcPr>
          <w:p w14:paraId="2BE68EAA" w14:textId="2DEC8CE5" w:rsidR="004C2A73" w:rsidRDefault="004C2A73" w:rsidP="00D83CC1">
            <w:pPr>
              <w:tabs>
                <w:tab w:val="left" w:pos="-720"/>
              </w:tabs>
              <w:suppressAutoHyphens/>
              <w:spacing w:before="200" w:line="240" w:lineRule="exact"/>
              <w:rPr>
                <w:rFonts w:ascii="Verdana" w:hAnsi="Verdana" w:cs="Arial"/>
                <w:b/>
                <w:color w:val="F15922" w:themeColor="accent1"/>
                <w:sz w:val="18"/>
                <w:szCs w:val="18"/>
              </w:rPr>
            </w:pPr>
            <w:r w:rsidRPr="00C11BAB">
              <w:rPr>
                <w:rFonts w:ascii="Verdana" w:hAnsi="Verdana" w:cs="Arial"/>
                <w:sz w:val="18"/>
                <w:szCs w:val="18"/>
              </w:rPr>
              <w:t>Revision Date:</w:t>
            </w:r>
            <w:r>
              <w:rPr>
                <w:rFonts w:ascii="Verdana" w:hAnsi="Verdana" w:cs="Arial"/>
                <w:sz w:val="18"/>
                <w:szCs w:val="18"/>
              </w:rPr>
              <w:t xml:space="preserve"> 12/</w:t>
            </w:r>
            <w:r w:rsidR="004F695A">
              <w:rPr>
                <w:rFonts w:ascii="Verdana" w:hAnsi="Verdana" w:cs="Arial"/>
                <w:sz w:val="18"/>
                <w:szCs w:val="18"/>
              </w:rPr>
              <w:t>3/2019</w:t>
            </w:r>
          </w:p>
        </w:tc>
      </w:tr>
      <w:tr w:rsidR="004C2A73" w14:paraId="0985317D" w14:textId="77777777" w:rsidTr="00583270">
        <w:trPr>
          <w:trHeight w:val="95"/>
        </w:trPr>
        <w:tc>
          <w:tcPr>
            <w:tcW w:w="5121" w:type="dxa"/>
          </w:tcPr>
          <w:p w14:paraId="45944E6A" w14:textId="03DCBFB9" w:rsidR="004C2A73" w:rsidRDefault="004C2A73" w:rsidP="00D83CC1">
            <w:pPr>
              <w:tabs>
                <w:tab w:val="left" w:pos="-720"/>
              </w:tabs>
              <w:suppressAutoHyphens/>
              <w:spacing w:before="200" w:line="240" w:lineRule="exact"/>
              <w:rPr>
                <w:rFonts w:ascii="Verdana" w:hAnsi="Verdana" w:cs="Arial"/>
                <w:b/>
                <w:color w:val="F15922" w:themeColor="accent1"/>
                <w:sz w:val="18"/>
                <w:szCs w:val="18"/>
              </w:rPr>
            </w:pPr>
            <w:r w:rsidRPr="00C11BAB">
              <w:rPr>
                <w:rFonts w:ascii="Verdana" w:hAnsi="Verdana" w:cs="Arial"/>
                <w:sz w:val="18"/>
                <w:szCs w:val="18"/>
              </w:rPr>
              <w:t>L</w:t>
            </w:r>
            <w:r>
              <w:rPr>
                <w:rFonts w:ascii="Verdana" w:hAnsi="Verdana" w:cs="Arial"/>
                <w:sz w:val="18"/>
                <w:szCs w:val="18"/>
              </w:rPr>
              <w:t xml:space="preserve">eadership Level:  Leader </w:t>
            </w:r>
          </w:p>
        </w:tc>
        <w:tc>
          <w:tcPr>
            <w:tcW w:w="5122" w:type="dxa"/>
          </w:tcPr>
          <w:p w14:paraId="659112A5" w14:textId="2116C50A" w:rsidR="004C2A73" w:rsidRDefault="004C2A73" w:rsidP="00D83CC1">
            <w:pPr>
              <w:tabs>
                <w:tab w:val="left" w:pos="-720"/>
              </w:tabs>
              <w:suppressAutoHyphens/>
              <w:spacing w:before="200" w:line="240" w:lineRule="exact"/>
              <w:rPr>
                <w:rFonts w:ascii="Verdana" w:hAnsi="Verdana" w:cs="Arial"/>
                <w:b/>
                <w:color w:val="F15922" w:themeColor="accent1"/>
                <w:sz w:val="18"/>
                <w:szCs w:val="18"/>
              </w:rPr>
            </w:pPr>
            <w:r w:rsidRPr="00C11BAB">
              <w:rPr>
                <w:rFonts w:ascii="Verdana" w:hAnsi="Verdana" w:cs="Arial"/>
                <w:sz w:val="18"/>
                <w:szCs w:val="18"/>
              </w:rPr>
              <w:t>Primary Function</w:t>
            </w:r>
            <w:r>
              <w:rPr>
                <w:rFonts w:ascii="Verdana" w:hAnsi="Verdana" w:cs="Arial"/>
                <w:sz w:val="18"/>
                <w:szCs w:val="18"/>
              </w:rPr>
              <w:t>/Department</w:t>
            </w:r>
            <w:r w:rsidRPr="00C11BAB">
              <w:rPr>
                <w:rFonts w:ascii="Verdana" w:hAnsi="Verdana" w:cs="Arial"/>
                <w:sz w:val="18"/>
                <w:szCs w:val="18"/>
              </w:rPr>
              <w:t xml:space="preserve">:  </w:t>
            </w:r>
            <w:r>
              <w:rPr>
                <w:rFonts w:ascii="Verdana" w:hAnsi="Verdana" w:cs="Arial"/>
                <w:sz w:val="18"/>
                <w:szCs w:val="18"/>
              </w:rPr>
              <w:t xml:space="preserve">Youth </w:t>
            </w:r>
            <w:r w:rsidR="004F695A">
              <w:rPr>
                <w:rFonts w:ascii="Verdana" w:hAnsi="Verdana" w:cs="Arial"/>
                <w:sz w:val="18"/>
                <w:szCs w:val="18"/>
              </w:rPr>
              <w:t>&amp; Fami</w:t>
            </w:r>
            <w:r w:rsidR="00A610E2">
              <w:rPr>
                <w:rFonts w:ascii="Verdana" w:hAnsi="Verdana" w:cs="Arial"/>
                <w:sz w:val="18"/>
                <w:szCs w:val="18"/>
              </w:rPr>
              <w:t>ly</w:t>
            </w:r>
          </w:p>
        </w:tc>
      </w:tr>
    </w:tbl>
    <w:p w14:paraId="38EE7DDA" w14:textId="468F307B" w:rsidR="00656882" w:rsidRPr="00944357" w:rsidRDefault="00656882" w:rsidP="00D83CC1">
      <w:pPr>
        <w:tabs>
          <w:tab w:val="left" w:pos="-720"/>
        </w:tabs>
        <w:suppressAutoHyphens/>
        <w:spacing w:before="200" w:line="240" w:lineRule="exact"/>
        <w:rPr>
          <w:rFonts w:ascii="Verdana" w:hAnsi="Verdana" w:cs="Arial"/>
          <w:b/>
          <w:color w:val="F15922" w:themeColor="accent1"/>
          <w:sz w:val="18"/>
          <w:szCs w:val="18"/>
        </w:rPr>
      </w:pPr>
      <w:r w:rsidRPr="00944357">
        <w:rPr>
          <w:rFonts w:ascii="Verdana" w:hAnsi="Verdana" w:cs="Arial"/>
          <w:b/>
          <w:color w:val="F15922" w:themeColor="accent1"/>
          <w:sz w:val="18"/>
          <w:szCs w:val="18"/>
        </w:rPr>
        <w:t>POSITION SUMMARY:</w:t>
      </w:r>
    </w:p>
    <w:p w14:paraId="74139E70" w14:textId="097CFFD2" w:rsidR="009B46EB" w:rsidRDefault="00C11BAB" w:rsidP="000C5090">
      <w:pPr>
        <w:rPr>
          <w:rFonts w:ascii="Verdana" w:hAnsi="Verdana"/>
          <w:sz w:val="18"/>
          <w:szCs w:val="18"/>
        </w:rPr>
      </w:pPr>
      <w:r w:rsidRPr="00FF1B36">
        <w:rPr>
          <w:rFonts w:ascii="Verdana" w:hAnsi="Verdana" w:cs="Arial"/>
          <w:sz w:val="18"/>
          <w:szCs w:val="18"/>
        </w:rPr>
        <w:t>This position supports the work of the Y, a leading nonprofit</w:t>
      </w:r>
      <w:r>
        <w:rPr>
          <w:rFonts w:ascii="Verdana" w:hAnsi="Verdana" w:cs="Arial"/>
          <w:sz w:val="18"/>
          <w:szCs w:val="18"/>
        </w:rPr>
        <w:t>,</w:t>
      </w:r>
      <w:r w:rsidRPr="00FF1B36">
        <w:rPr>
          <w:rFonts w:ascii="Verdana" w:hAnsi="Verdana" w:cs="Arial"/>
          <w:sz w:val="18"/>
          <w:szCs w:val="18"/>
        </w:rPr>
        <w:t xml:space="preserve"> </w:t>
      </w:r>
      <w:r>
        <w:rPr>
          <w:rFonts w:ascii="Verdana" w:hAnsi="Verdana" w:cs="Arial"/>
          <w:sz w:val="18"/>
          <w:szCs w:val="18"/>
        </w:rPr>
        <w:t xml:space="preserve">charitable organization </w:t>
      </w:r>
      <w:r w:rsidRPr="00FF1B36">
        <w:rPr>
          <w:rFonts w:ascii="Verdana" w:hAnsi="Verdana" w:cs="Arial"/>
          <w:sz w:val="18"/>
          <w:szCs w:val="18"/>
        </w:rPr>
        <w:t xml:space="preserve">committed to strengthening community through youth development, </w:t>
      </w:r>
      <w:r w:rsidRPr="00FF1B36">
        <w:rPr>
          <w:rFonts w:ascii="Verdana" w:hAnsi="Verdana"/>
          <w:sz w:val="18"/>
          <w:szCs w:val="18"/>
        </w:rPr>
        <w:t>healthy living and social responsibility.</w:t>
      </w:r>
      <w:r>
        <w:rPr>
          <w:rFonts w:ascii="Verdana" w:hAnsi="Verdana"/>
          <w:sz w:val="18"/>
          <w:szCs w:val="18"/>
        </w:rPr>
        <w:t xml:space="preserve"> </w:t>
      </w:r>
      <w:r w:rsidR="00943A39">
        <w:rPr>
          <w:rFonts w:ascii="Verdana" w:hAnsi="Verdana"/>
          <w:sz w:val="18"/>
          <w:szCs w:val="18"/>
        </w:rPr>
        <w:t xml:space="preserve">Under the direct supervision of the Youth </w:t>
      </w:r>
      <w:r w:rsidR="00F96A8B">
        <w:rPr>
          <w:rFonts w:ascii="Verdana" w:hAnsi="Verdana"/>
          <w:sz w:val="18"/>
          <w:szCs w:val="18"/>
        </w:rPr>
        <w:t xml:space="preserve">Program </w:t>
      </w:r>
      <w:r w:rsidR="00943A39">
        <w:rPr>
          <w:rFonts w:ascii="Verdana" w:hAnsi="Verdana"/>
          <w:sz w:val="18"/>
          <w:szCs w:val="18"/>
        </w:rPr>
        <w:t>Director</w:t>
      </w:r>
      <w:r w:rsidR="00C41B6F">
        <w:rPr>
          <w:rFonts w:ascii="Verdana" w:hAnsi="Verdana"/>
          <w:sz w:val="18"/>
          <w:szCs w:val="18"/>
        </w:rPr>
        <w:t xml:space="preserve"> or designated supervisor</w:t>
      </w:r>
      <w:r w:rsidR="00FD1511">
        <w:rPr>
          <w:rFonts w:ascii="Verdana" w:hAnsi="Verdana"/>
          <w:sz w:val="18"/>
          <w:szCs w:val="18"/>
        </w:rPr>
        <w:t xml:space="preserve">, </w:t>
      </w:r>
      <w:r w:rsidR="00087F1F">
        <w:rPr>
          <w:rFonts w:ascii="Verdana" w:hAnsi="Verdana"/>
          <w:sz w:val="18"/>
          <w:szCs w:val="18"/>
        </w:rPr>
        <w:t>Y Enrichment</w:t>
      </w:r>
      <w:r w:rsidR="009D7747">
        <w:rPr>
          <w:rFonts w:ascii="Verdana" w:hAnsi="Verdana"/>
          <w:sz w:val="18"/>
          <w:szCs w:val="18"/>
        </w:rPr>
        <w:t xml:space="preserve"> Counselors</w:t>
      </w:r>
      <w:r w:rsidR="00A4222A">
        <w:rPr>
          <w:rFonts w:ascii="Verdana" w:hAnsi="Verdana"/>
          <w:sz w:val="18"/>
          <w:szCs w:val="18"/>
        </w:rPr>
        <w:t xml:space="preserve"> work to build relationships, build upon goals, create an inclusive environment, and have fun! </w:t>
      </w:r>
    </w:p>
    <w:p w14:paraId="4212E125" w14:textId="77777777" w:rsidR="00E9363C" w:rsidRDefault="00E9363C" w:rsidP="000C5090">
      <w:pPr>
        <w:rPr>
          <w:rFonts w:ascii="Verdana" w:hAnsi="Verdana" w:cs="Arial"/>
          <w:snapToGrid w:val="0"/>
          <w:sz w:val="18"/>
          <w:szCs w:val="18"/>
        </w:rPr>
      </w:pPr>
      <w:r w:rsidRPr="00944357">
        <w:rPr>
          <w:rFonts w:ascii="Verdana" w:hAnsi="Verdana" w:cs="Arial"/>
          <w:b/>
          <w:bCs/>
          <w:color w:val="F15922" w:themeColor="accent1"/>
          <w:sz w:val="18"/>
          <w:szCs w:val="18"/>
        </w:rPr>
        <w:t>OUR CULTURE:</w:t>
      </w:r>
      <w:r w:rsidRPr="00944357">
        <w:rPr>
          <w:rStyle w:val="Strong"/>
          <w:color w:val="F15922" w:themeColor="accent1"/>
          <w:lang w:val="en"/>
        </w:rPr>
        <w:t> </w:t>
      </w:r>
      <w:r w:rsidRPr="00944357">
        <w:rPr>
          <w:color w:val="F15922" w:themeColor="accent1"/>
          <w:lang w:val="en"/>
        </w:rPr>
        <w:t xml:space="preserve"> </w:t>
      </w:r>
      <w:r>
        <w:rPr>
          <w:color w:val="000000"/>
          <w:lang w:val="en"/>
        </w:rPr>
        <w:br/>
      </w:r>
      <w:r w:rsidR="0085644C">
        <w:rPr>
          <w:rFonts w:ascii="Verdana" w:hAnsi="Verdana" w:cs="Arial"/>
          <w:sz w:val="18"/>
          <w:szCs w:val="18"/>
        </w:rPr>
        <w:t xml:space="preserve">Our mission and core values are brought to life by our culture. In the Y, we strive to live our cause of strengthening communities with purpose and intentionality every day.  </w:t>
      </w:r>
      <w:r w:rsidR="0085644C">
        <w:rPr>
          <w:rFonts w:ascii="Verdana" w:hAnsi="Verdana" w:cs="Arial"/>
          <w:b/>
          <w:bCs/>
          <w:sz w:val="18"/>
          <w:szCs w:val="18"/>
        </w:rPr>
        <w:t>We are welcoming:</w:t>
      </w:r>
      <w:r w:rsidR="0085644C">
        <w:rPr>
          <w:rFonts w:ascii="Verdana" w:hAnsi="Verdana" w:cs="Arial"/>
          <w:sz w:val="18"/>
          <w:szCs w:val="18"/>
        </w:rPr>
        <w:t xml:space="preserve"> we are open to all. We are a place where you can belong and become. </w:t>
      </w:r>
      <w:r w:rsidR="0085644C">
        <w:rPr>
          <w:rFonts w:ascii="Verdana" w:hAnsi="Verdana" w:cs="Arial"/>
          <w:b/>
          <w:bCs/>
          <w:sz w:val="18"/>
          <w:szCs w:val="18"/>
        </w:rPr>
        <w:t xml:space="preserve">We are genuine: </w:t>
      </w:r>
      <w:r w:rsidR="0085644C">
        <w:rPr>
          <w:rFonts w:ascii="Verdana" w:hAnsi="Verdana" w:cs="Arial"/>
          <w:sz w:val="18"/>
          <w:szCs w:val="18"/>
        </w:rPr>
        <w:t>we value you and embrace your individuality. </w:t>
      </w:r>
      <w:r w:rsidR="0085644C">
        <w:rPr>
          <w:rFonts w:ascii="Verdana" w:hAnsi="Verdana" w:cs="Arial"/>
          <w:b/>
          <w:bCs/>
          <w:sz w:val="18"/>
          <w:szCs w:val="18"/>
        </w:rPr>
        <w:t>We are hopeful:</w:t>
      </w:r>
      <w:r w:rsidR="0085644C">
        <w:rPr>
          <w:rFonts w:ascii="Verdana" w:hAnsi="Verdana" w:cs="Arial"/>
          <w:sz w:val="18"/>
          <w:szCs w:val="18"/>
        </w:rPr>
        <w:t xml:space="preserve"> we believe in you and your potential to become a catalyst in the world.</w:t>
      </w:r>
      <w:r w:rsidR="0085644C">
        <w:rPr>
          <w:rFonts w:ascii="Verdana" w:hAnsi="Verdana" w:cs="Arial"/>
          <w:b/>
          <w:bCs/>
          <w:sz w:val="18"/>
          <w:szCs w:val="18"/>
        </w:rPr>
        <w:t xml:space="preserve"> We are nurturing: </w:t>
      </w:r>
      <w:r w:rsidR="0085644C">
        <w:rPr>
          <w:rFonts w:ascii="Verdana" w:hAnsi="Verdana" w:cs="Arial"/>
          <w:sz w:val="18"/>
          <w:szCs w:val="18"/>
        </w:rPr>
        <w:t>we support you in your journey to develop your full potential. </w:t>
      </w:r>
      <w:r w:rsidR="0085644C">
        <w:rPr>
          <w:rFonts w:ascii="Verdana" w:hAnsi="Verdana" w:cs="Arial"/>
          <w:b/>
          <w:bCs/>
          <w:sz w:val="18"/>
          <w:szCs w:val="18"/>
        </w:rPr>
        <w:t>We are determined:</w:t>
      </w:r>
      <w:r w:rsidR="0085644C">
        <w:rPr>
          <w:rFonts w:ascii="Verdana" w:hAnsi="Verdana" w:cs="Arial"/>
          <w:sz w:val="18"/>
          <w:szCs w:val="18"/>
        </w:rPr>
        <w:t xml:space="preserve"> above all else, we are on a relentless quest to make our community stronger beginning with you.</w:t>
      </w:r>
    </w:p>
    <w:p w14:paraId="6954182A" w14:textId="77777777" w:rsidR="00656882" w:rsidRPr="00944357" w:rsidRDefault="00656882" w:rsidP="00D83CC1">
      <w:pPr>
        <w:tabs>
          <w:tab w:val="left" w:pos="-720"/>
        </w:tabs>
        <w:suppressAutoHyphens/>
        <w:spacing w:line="240" w:lineRule="exact"/>
        <w:rPr>
          <w:rFonts w:ascii="Verdana" w:hAnsi="Verdana" w:cs="Arial"/>
          <w:color w:val="F15922" w:themeColor="accent1"/>
          <w:sz w:val="18"/>
          <w:szCs w:val="18"/>
        </w:rPr>
      </w:pPr>
      <w:r w:rsidRPr="00944357">
        <w:rPr>
          <w:rFonts w:ascii="Verdana" w:hAnsi="Verdana" w:cs="Arial"/>
          <w:b/>
          <w:color w:val="F15922" w:themeColor="accent1"/>
          <w:sz w:val="18"/>
          <w:szCs w:val="18"/>
        </w:rPr>
        <w:t>ESSENTIAL FUNCTIONS:</w:t>
      </w:r>
    </w:p>
    <w:p w14:paraId="0D4050D1" w14:textId="0B65FE28" w:rsidR="001C5E15" w:rsidRPr="001C5E15" w:rsidRDefault="001C5E15" w:rsidP="00EF00EB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>
        <w:rPr>
          <w:rFonts w:ascii="Verdana" w:hAnsi="Verdana" w:cs="Arial"/>
          <w:bCs/>
          <w:sz w:val="18"/>
          <w:szCs w:val="18"/>
        </w:rPr>
        <w:t xml:space="preserve">Facilitate tutoring/homework time and provide quality assistance to students. </w:t>
      </w:r>
      <w:r w:rsidR="003A2ED6">
        <w:rPr>
          <w:rFonts w:ascii="Verdana" w:hAnsi="Verdana" w:cs="Arial"/>
          <w:bCs/>
          <w:sz w:val="18"/>
          <w:szCs w:val="18"/>
        </w:rPr>
        <w:t xml:space="preserve">Provide additional options for those with limited work. </w:t>
      </w:r>
    </w:p>
    <w:p w14:paraId="1E5F040A" w14:textId="2B7EA10E" w:rsidR="004466FB" w:rsidRPr="004466FB" w:rsidRDefault="004466FB" w:rsidP="00EF00EB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>
        <w:rPr>
          <w:sz w:val="18"/>
          <w:szCs w:val="18"/>
          <w:shd w:val="clear" w:color="auto" w:fill="FFFFFF"/>
        </w:rPr>
        <w:t xml:space="preserve">Facilitate </w:t>
      </w:r>
      <w:r w:rsidRPr="008D33A0">
        <w:rPr>
          <w:sz w:val="18"/>
          <w:szCs w:val="18"/>
          <w:shd w:val="clear" w:color="auto" w:fill="FFFFFF"/>
        </w:rPr>
        <w:t>program activities</w:t>
      </w:r>
      <w:r>
        <w:rPr>
          <w:sz w:val="18"/>
          <w:szCs w:val="18"/>
          <w:shd w:val="clear" w:color="auto" w:fill="FFFFFF"/>
        </w:rPr>
        <w:t xml:space="preserve"> and curriculum</w:t>
      </w:r>
      <w:r w:rsidRPr="008D33A0">
        <w:rPr>
          <w:sz w:val="18"/>
          <w:szCs w:val="18"/>
          <w:shd w:val="clear" w:color="auto" w:fill="FFFFFF"/>
        </w:rPr>
        <w:t xml:space="preserve"> to meet YMCA objectives</w:t>
      </w:r>
      <w:r>
        <w:rPr>
          <w:sz w:val="18"/>
          <w:szCs w:val="18"/>
          <w:shd w:val="clear" w:color="auto" w:fill="FFFFFF"/>
        </w:rPr>
        <w:t xml:space="preserve"> u</w:t>
      </w:r>
      <w:r w:rsidRPr="00664380">
        <w:rPr>
          <w:sz w:val="18"/>
          <w:szCs w:val="18"/>
          <w:shd w:val="clear" w:color="auto" w:fill="FFFFFF"/>
        </w:rPr>
        <w:t xml:space="preserve">nder the direction of the Youth </w:t>
      </w:r>
      <w:r w:rsidR="000218A1">
        <w:rPr>
          <w:sz w:val="18"/>
          <w:szCs w:val="18"/>
          <w:shd w:val="clear" w:color="auto" w:fill="FFFFFF"/>
        </w:rPr>
        <w:t xml:space="preserve">Program </w:t>
      </w:r>
      <w:r w:rsidRPr="00664380">
        <w:rPr>
          <w:sz w:val="18"/>
          <w:szCs w:val="18"/>
          <w:shd w:val="clear" w:color="auto" w:fill="FFFFFF"/>
        </w:rPr>
        <w:t>Direc</w:t>
      </w:r>
      <w:r>
        <w:rPr>
          <w:sz w:val="18"/>
          <w:szCs w:val="18"/>
          <w:shd w:val="clear" w:color="auto" w:fill="FFFFFF"/>
        </w:rPr>
        <w:t>tor.</w:t>
      </w:r>
    </w:p>
    <w:p w14:paraId="1CAEA179" w14:textId="59B8B75B" w:rsidR="00AA5521" w:rsidRPr="00E34995" w:rsidRDefault="000D5640" w:rsidP="00EF00EB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 w:rsidRPr="00E34995">
        <w:rPr>
          <w:rFonts w:ascii="Verdana" w:hAnsi="Verdana" w:cs="Arial"/>
          <w:bCs/>
          <w:sz w:val="18"/>
          <w:szCs w:val="18"/>
        </w:rPr>
        <w:t>Promote a professional work environment through character development by modeling the values of caring, honesty, respect and responsibility.</w:t>
      </w:r>
    </w:p>
    <w:p w14:paraId="3811D327" w14:textId="2D33ACD9" w:rsidR="00324792" w:rsidRDefault="00324792" w:rsidP="00EF00EB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 w:rsidRPr="00324792">
        <w:rPr>
          <w:rFonts w:ascii="Verdana" w:hAnsi="Verdana" w:cs="Arial"/>
          <w:bCs/>
          <w:sz w:val="18"/>
          <w:szCs w:val="18"/>
        </w:rPr>
        <w:t>Be directly responsible for the supervision, behavior management and safety of an assigned group of students. Maintain sight and sound supervision.</w:t>
      </w:r>
    </w:p>
    <w:p w14:paraId="22204C9E" w14:textId="7230582F" w:rsidR="00450DB2" w:rsidRDefault="00450DB2" w:rsidP="00EF00EB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>
        <w:rPr>
          <w:rFonts w:ascii="Verdana" w:hAnsi="Verdana" w:cs="Arial"/>
          <w:bCs/>
          <w:sz w:val="18"/>
          <w:szCs w:val="18"/>
        </w:rPr>
        <w:t>Implement scheduled activities and schedule in a way that promot</w:t>
      </w:r>
      <w:r w:rsidR="00815ED8">
        <w:rPr>
          <w:rFonts w:ascii="Verdana" w:hAnsi="Verdana" w:cs="Arial"/>
          <w:bCs/>
          <w:sz w:val="18"/>
          <w:szCs w:val="18"/>
        </w:rPr>
        <w:t xml:space="preserve">es and models the 4 character values. </w:t>
      </w:r>
    </w:p>
    <w:p w14:paraId="4F46CC40" w14:textId="6A5CD148" w:rsidR="00304572" w:rsidRDefault="00304572" w:rsidP="00EF00EB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 w:rsidRPr="00304572">
        <w:rPr>
          <w:rFonts w:ascii="Verdana" w:hAnsi="Verdana" w:cs="Arial"/>
          <w:bCs/>
          <w:sz w:val="18"/>
          <w:szCs w:val="18"/>
        </w:rPr>
        <w:t>Prepare and clean up needed supplies and materials for daily activities.</w:t>
      </w:r>
    </w:p>
    <w:p w14:paraId="05D5AA40" w14:textId="28A9C0C6" w:rsidR="00304572" w:rsidRDefault="00304572" w:rsidP="00EF00EB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 w:rsidRPr="00304572">
        <w:rPr>
          <w:rFonts w:ascii="Verdana" w:hAnsi="Verdana" w:cs="Arial"/>
          <w:bCs/>
          <w:sz w:val="18"/>
          <w:szCs w:val="18"/>
        </w:rPr>
        <w:t>Actively participate in organized games and activities, including but not limited to, swimming, teambuilding activities, and arts and crafts.</w:t>
      </w:r>
    </w:p>
    <w:p w14:paraId="135547A5" w14:textId="1D0BCC4B" w:rsidR="00F85787" w:rsidRDefault="004466FB" w:rsidP="00EF00EB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>
        <w:rPr>
          <w:rFonts w:ascii="Verdana" w:hAnsi="Verdana" w:cs="Arial"/>
          <w:bCs/>
          <w:sz w:val="18"/>
          <w:szCs w:val="18"/>
        </w:rPr>
        <w:t xml:space="preserve">Follows all policies, procedures, and standards as established by the law, the YMCA, or North Carolina Childcare Licensing. </w:t>
      </w:r>
      <w:r>
        <w:rPr>
          <w:rFonts w:ascii="Verdana" w:hAnsi="Verdana" w:cs="Arial"/>
          <w:sz w:val="18"/>
          <w:szCs w:val="18"/>
        </w:rPr>
        <w:t>(e.g., safety or emergency procedures, behavior guidance strategies, child abuse prevention policies); makes ADA accommodations where appropriate; and maintains the program site, equipment.</w:t>
      </w:r>
    </w:p>
    <w:p w14:paraId="11C3E006" w14:textId="28730ACB" w:rsidR="009B554B" w:rsidRDefault="009B554B" w:rsidP="00EF00EB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 w:rsidRPr="00E34995">
        <w:rPr>
          <w:rFonts w:ascii="Verdana" w:hAnsi="Verdana" w:cs="Arial"/>
          <w:bCs/>
          <w:sz w:val="18"/>
          <w:szCs w:val="18"/>
        </w:rPr>
        <w:t>Communicate immediately wit</w:t>
      </w:r>
      <w:r w:rsidR="00324792">
        <w:rPr>
          <w:rFonts w:ascii="Verdana" w:hAnsi="Verdana" w:cs="Arial"/>
          <w:bCs/>
          <w:sz w:val="18"/>
          <w:szCs w:val="18"/>
        </w:rPr>
        <w:t>h</w:t>
      </w:r>
      <w:r w:rsidRPr="00E34995">
        <w:rPr>
          <w:rFonts w:ascii="Verdana" w:hAnsi="Verdana" w:cs="Arial"/>
          <w:bCs/>
          <w:sz w:val="18"/>
          <w:szCs w:val="18"/>
        </w:rPr>
        <w:t xml:space="preserve"> Director or designated staff if there is a conflict with the staff schedule.</w:t>
      </w:r>
    </w:p>
    <w:p w14:paraId="6071CC29" w14:textId="48F9AFFA" w:rsidR="00CE6067" w:rsidRDefault="00CE6067" w:rsidP="00EF00EB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 w:rsidRPr="00CE6067">
        <w:rPr>
          <w:rFonts w:ascii="Verdana" w:hAnsi="Verdana" w:cs="Arial"/>
          <w:bCs/>
          <w:sz w:val="18"/>
          <w:szCs w:val="18"/>
        </w:rPr>
        <w:t>Attend staff meetings and trainings as scheduled.</w:t>
      </w:r>
    </w:p>
    <w:p w14:paraId="7F7D1594" w14:textId="4FF0ECA0" w:rsidR="004466FB" w:rsidRDefault="004466FB" w:rsidP="00EF00EB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>
        <w:rPr>
          <w:rFonts w:ascii="Verdana" w:hAnsi="Verdana" w:cs="Arial"/>
          <w:bCs/>
          <w:sz w:val="18"/>
          <w:szCs w:val="18"/>
        </w:rPr>
        <w:t xml:space="preserve">Performs all other duties as assigned. </w:t>
      </w:r>
    </w:p>
    <w:p w14:paraId="68B2932F" w14:textId="77777777" w:rsidR="002C6EE7" w:rsidRPr="002C6EE7" w:rsidRDefault="002C6EE7" w:rsidP="002C6EE7">
      <w:p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</w:p>
    <w:p w14:paraId="00B7BEFD" w14:textId="69F4F376" w:rsidR="00EF00EB" w:rsidRDefault="00EF00EB" w:rsidP="00EF00EB">
      <w:pPr>
        <w:autoSpaceDE w:val="0"/>
        <w:autoSpaceDN w:val="0"/>
        <w:adjustRightInd w:val="0"/>
        <w:spacing w:after="40" w:line="240" w:lineRule="exact"/>
        <w:rPr>
          <w:rFonts w:ascii="Verdana" w:hAnsi="Verdana" w:cs="Arial"/>
          <w:b/>
          <w:color w:val="5C2E91"/>
          <w:sz w:val="18"/>
          <w:szCs w:val="18"/>
        </w:rPr>
      </w:pPr>
    </w:p>
    <w:p w14:paraId="752CF17F" w14:textId="77777777" w:rsidR="00EF00EB" w:rsidRPr="00EF00EB" w:rsidRDefault="00EF00EB" w:rsidP="00EF00EB">
      <w:pPr>
        <w:autoSpaceDE w:val="0"/>
        <w:autoSpaceDN w:val="0"/>
        <w:adjustRightInd w:val="0"/>
        <w:spacing w:after="40" w:line="240" w:lineRule="exact"/>
        <w:rPr>
          <w:rFonts w:ascii="Verdana" w:hAnsi="Verdana" w:cs="Arial"/>
          <w:b/>
          <w:color w:val="5C2E91"/>
          <w:sz w:val="18"/>
          <w:szCs w:val="18"/>
        </w:rPr>
      </w:pPr>
    </w:p>
    <w:p w14:paraId="0E7082B2" w14:textId="77777777" w:rsidR="00C11BAB" w:rsidRPr="00944357" w:rsidRDefault="00C11BAB" w:rsidP="00C11BAB">
      <w:pPr>
        <w:autoSpaceDE w:val="0"/>
        <w:autoSpaceDN w:val="0"/>
        <w:adjustRightInd w:val="0"/>
        <w:spacing w:after="40" w:line="240" w:lineRule="exact"/>
        <w:rPr>
          <w:rFonts w:ascii="Verdana" w:hAnsi="Verdana" w:cs="Arial"/>
          <w:b/>
          <w:color w:val="F15922" w:themeColor="accent1"/>
          <w:sz w:val="18"/>
          <w:szCs w:val="18"/>
        </w:rPr>
      </w:pPr>
      <w:r w:rsidRPr="00944357">
        <w:rPr>
          <w:rFonts w:ascii="Verdana" w:hAnsi="Verdana" w:cs="Arial"/>
          <w:b/>
          <w:color w:val="F15922" w:themeColor="accent1"/>
          <w:sz w:val="18"/>
          <w:szCs w:val="18"/>
        </w:rPr>
        <w:lastRenderedPageBreak/>
        <w:t>LEADERSHIP COMPETENCIES</w:t>
      </w:r>
      <w:r w:rsidR="00166EB9" w:rsidRPr="00944357">
        <w:rPr>
          <w:rFonts w:ascii="Verdana" w:hAnsi="Verdana" w:cs="Arial"/>
          <w:b/>
          <w:color w:val="F15922" w:themeColor="accent1"/>
          <w:sz w:val="18"/>
          <w:szCs w:val="18"/>
        </w:rPr>
        <w:t>:</w:t>
      </w:r>
    </w:p>
    <w:p w14:paraId="62826AAE" w14:textId="4B8E5F03" w:rsidR="001205ED" w:rsidRPr="00842DB2" w:rsidRDefault="001205ED" w:rsidP="00E53190">
      <w:pPr>
        <w:autoSpaceDE w:val="0"/>
        <w:autoSpaceDN w:val="0"/>
        <w:adjustRightInd w:val="0"/>
        <w:spacing w:after="100" w:line="240" w:lineRule="exact"/>
        <w:rPr>
          <w:sz w:val="16"/>
          <w:szCs w:val="16"/>
        </w:rPr>
      </w:pPr>
      <w:r w:rsidRPr="00842DB2">
        <w:rPr>
          <w:rFonts w:cs="Arial"/>
          <w:i/>
          <w:color w:val="000000"/>
          <w:sz w:val="16"/>
          <w:szCs w:val="14"/>
          <w:u w:val="single"/>
        </w:rPr>
        <w:t>Change Leadership:</w:t>
      </w:r>
      <w:r w:rsidRPr="00842DB2">
        <w:rPr>
          <w:sz w:val="16"/>
          <w:szCs w:val="16"/>
        </w:rPr>
        <w:t xml:space="preserve"> Facilitates, co-creates, and implements equitable change for the good of the organization and/or community.</w:t>
      </w:r>
    </w:p>
    <w:p w14:paraId="5542C012" w14:textId="77777777" w:rsidR="00220F94" w:rsidRPr="00842DB2" w:rsidRDefault="00220F94" w:rsidP="00E53190">
      <w:pPr>
        <w:autoSpaceDE w:val="0"/>
        <w:autoSpaceDN w:val="0"/>
        <w:adjustRightInd w:val="0"/>
        <w:spacing w:after="100" w:line="240" w:lineRule="exact"/>
        <w:rPr>
          <w:rFonts w:cs="Arial"/>
          <w:i/>
          <w:color w:val="000000"/>
          <w:sz w:val="16"/>
          <w:szCs w:val="14"/>
          <w:u w:val="single"/>
        </w:rPr>
      </w:pPr>
    </w:p>
    <w:p w14:paraId="75A56B50" w14:textId="337A59D8" w:rsidR="001205ED" w:rsidRPr="00842DB2" w:rsidRDefault="00E9730C" w:rsidP="00E53190">
      <w:pPr>
        <w:autoSpaceDE w:val="0"/>
        <w:autoSpaceDN w:val="0"/>
        <w:adjustRightInd w:val="0"/>
        <w:spacing w:after="100" w:line="240" w:lineRule="exact"/>
        <w:rPr>
          <w:rFonts w:cs="Arial"/>
          <w:color w:val="000000"/>
          <w:sz w:val="16"/>
          <w:szCs w:val="14"/>
        </w:rPr>
      </w:pPr>
      <w:r w:rsidRPr="00842DB2">
        <w:rPr>
          <w:rFonts w:cs="Arial"/>
          <w:i/>
          <w:color w:val="000000"/>
          <w:sz w:val="16"/>
          <w:szCs w:val="14"/>
          <w:u w:val="single"/>
        </w:rPr>
        <w:t>Collaboration</w:t>
      </w:r>
      <w:r w:rsidRPr="00842DB2">
        <w:rPr>
          <w:rFonts w:cs="Arial"/>
          <w:i/>
          <w:color w:val="000000"/>
          <w:sz w:val="16"/>
          <w:szCs w:val="14"/>
        </w:rPr>
        <w:t>:</w:t>
      </w:r>
      <w:r w:rsidRPr="00842DB2">
        <w:rPr>
          <w:rFonts w:cs="Arial"/>
          <w:color w:val="000000"/>
          <w:sz w:val="16"/>
          <w:szCs w:val="14"/>
        </w:rPr>
        <w:t xml:space="preserve"> Champions inclusion activities, strategies, and initiatives. Builds relationships to create small communities. Empathetically listens and communicates for understanding when negotiating and dealing with conflict. Effectively </w:t>
      </w:r>
      <w:r w:rsidR="00F420AD" w:rsidRPr="00842DB2">
        <w:rPr>
          <w:rFonts w:cs="Arial"/>
          <w:color w:val="000000"/>
          <w:sz w:val="16"/>
          <w:szCs w:val="14"/>
        </w:rPr>
        <w:t>tailors’</w:t>
      </w:r>
      <w:r w:rsidRPr="00842DB2">
        <w:rPr>
          <w:rFonts w:cs="Arial"/>
          <w:color w:val="000000"/>
          <w:sz w:val="16"/>
          <w:szCs w:val="14"/>
        </w:rPr>
        <w:t xml:space="preserve"> communications to the appropriate audience. Provides staff with f</w:t>
      </w:r>
      <w:r w:rsidR="00E53190" w:rsidRPr="00842DB2">
        <w:rPr>
          <w:rFonts w:cs="Arial"/>
          <w:color w:val="000000"/>
          <w:sz w:val="16"/>
          <w:szCs w:val="14"/>
        </w:rPr>
        <w:t>e</w:t>
      </w:r>
      <w:r w:rsidRPr="00842DB2">
        <w:rPr>
          <w:rFonts w:cs="Arial"/>
          <w:color w:val="000000"/>
          <w:sz w:val="16"/>
          <w:szCs w:val="14"/>
        </w:rPr>
        <w:t>edback, coaching, guidance and support</w:t>
      </w:r>
      <w:r w:rsidR="00E53190" w:rsidRPr="00842DB2">
        <w:rPr>
          <w:rFonts w:cs="Arial"/>
          <w:color w:val="000000"/>
          <w:sz w:val="16"/>
          <w:szCs w:val="14"/>
        </w:rPr>
        <w:t>.</w:t>
      </w:r>
    </w:p>
    <w:p w14:paraId="5C2E4CAE" w14:textId="7CCF4F72" w:rsidR="00486A98" w:rsidRPr="00842DB2" w:rsidRDefault="00486A98" w:rsidP="00E53190">
      <w:pPr>
        <w:autoSpaceDE w:val="0"/>
        <w:autoSpaceDN w:val="0"/>
        <w:adjustRightInd w:val="0"/>
        <w:spacing w:after="100" w:line="240" w:lineRule="exact"/>
        <w:rPr>
          <w:rFonts w:cs="Arial"/>
          <w:color w:val="000000"/>
          <w:sz w:val="16"/>
          <w:szCs w:val="14"/>
        </w:rPr>
      </w:pPr>
    </w:p>
    <w:p w14:paraId="6607ACE5" w14:textId="77777777" w:rsidR="008E3E1B" w:rsidRPr="00842DB2" w:rsidRDefault="00220F94" w:rsidP="008E3E1B">
      <w:pPr>
        <w:autoSpaceDE w:val="0"/>
        <w:autoSpaceDN w:val="0"/>
        <w:adjustRightInd w:val="0"/>
        <w:spacing w:after="100" w:line="240" w:lineRule="exact"/>
        <w:rPr>
          <w:rFonts w:cs="Arial"/>
          <w:color w:val="000000"/>
          <w:sz w:val="16"/>
          <w:szCs w:val="14"/>
        </w:rPr>
      </w:pPr>
      <w:r w:rsidRPr="00842DB2">
        <w:rPr>
          <w:rFonts w:cs="Arial"/>
          <w:i/>
          <w:iCs/>
          <w:color w:val="000000"/>
          <w:sz w:val="16"/>
          <w:szCs w:val="14"/>
          <w:u w:val="single"/>
        </w:rPr>
        <w:t>Program/Project Management:</w:t>
      </w:r>
      <w:r w:rsidRPr="00842DB2">
        <w:rPr>
          <w:rFonts w:cs="Arial"/>
          <w:color w:val="000000"/>
          <w:sz w:val="16"/>
          <w:szCs w:val="14"/>
        </w:rPr>
        <w:t xml:space="preserve"> Ensures program or project goals are met and intended impact occurs.</w:t>
      </w:r>
    </w:p>
    <w:p w14:paraId="162D08BA" w14:textId="77777777" w:rsidR="008E3E1B" w:rsidRDefault="008E3E1B" w:rsidP="008E3E1B">
      <w:pPr>
        <w:autoSpaceDE w:val="0"/>
        <w:autoSpaceDN w:val="0"/>
        <w:adjustRightInd w:val="0"/>
        <w:spacing w:after="100" w:line="240" w:lineRule="exact"/>
        <w:rPr>
          <w:rFonts w:cs="Arial"/>
          <w:color w:val="000000"/>
          <w:szCs w:val="18"/>
        </w:rPr>
      </w:pPr>
    </w:p>
    <w:p w14:paraId="55936078" w14:textId="4F80AB00" w:rsidR="00B43B9A" w:rsidRPr="008E3E1B" w:rsidRDefault="00656882" w:rsidP="008E3E1B">
      <w:pPr>
        <w:autoSpaceDE w:val="0"/>
        <w:autoSpaceDN w:val="0"/>
        <w:adjustRightInd w:val="0"/>
        <w:spacing w:after="100" w:line="240" w:lineRule="exact"/>
        <w:rPr>
          <w:rFonts w:cs="Arial"/>
          <w:color w:val="000000"/>
          <w:szCs w:val="18"/>
        </w:rPr>
      </w:pPr>
      <w:r w:rsidRPr="00944357">
        <w:rPr>
          <w:rFonts w:ascii="Verdana" w:hAnsi="Verdana" w:cs="Arial"/>
          <w:b/>
          <w:color w:val="F15922" w:themeColor="accent1"/>
          <w:sz w:val="18"/>
          <w:szCs w:val="18"/>
        </w:rPr>
        <w:t>QUALIFICATIONS:</w:t>
      </w:r>
    </w:p>
    <w:p w14:paraId="36D9CB40" w14:textId="32F5ABD1" w:rsidR="00A72C56" w:rsidRDefault="00A72C56" w:rsidP="00A72C56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200" w:line="240" w:lineRule="exact"/>
        <w:rPr>
          <w:rFonts w:ascii="Verdana" w:hAnsi="Verdana" w:cs="Arial"/>
          <w:color w:val="000000"/>
          <w:sz w:val="18"/>
          <w:szCs w:val="18"/>
        </w:rPr>
      </w:pPr>
      <w:r>
        <w:rPr>
          <w:rFonts w:ascii="Verdana" w:hAnsi="Verdana" w:cs="Arial"/>
          <w:color w:val="000000"/>
          <w:sz w:val="18"/>
          <w:szCs w:val="18"/>
        </w:rPr>
        <w:t xml:space="preserve">High school diploma or equivalent; </w:t>
      </w:r>
      <w:r w:rsidR="00197281">
        <w:rPr>
          <w:rFonts w:ascii="Verdana" w:hAnsi="Verdana" w:cs="Arial"/>
          <w:color w:val="000000"/>
          <w:sz w:val="18"/>
          <w:szCs w:val="18"/>
        </w:rPr>
        <w:t>Bachelor’s degree preferred.</w:t>
      </w:r>
    </w:p>
    <w:p w14:paraId="15CD4992" w14:textId="4A9BF697" w:rsidR="00197281" w:rsidRDefault="00197281" w:rsidP="00A72C56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200" w:line="240" w:lineRule="exact"/>
        <w:rPr>
          <w:rFonts w:ascii="Verdana" w:hAnsi="Verdana" w:cs="Arial"/>
          <w:color w:val="000000"/>
          <w:sz w:val="18"/>
          <w:szCs w:val="18"/>
        </w:rPr>
      </w:pPr>
      <w:r>
        <w:rPr>
          <w:rFonts w:ascii="Verdana" w:hAnsi="Verdana" w:cs="Arial"/>
          <w:color w:val="000000"/>
          <w:sz w:val="18"/>
          <w:szCs w:val="18"/>
        </w:rPr>
        <w:t>Current state teaching certification p</w:t>
      </w:r>
      <w:r w:rsidR="00842DB2">
        <w:rPr>
          <w:rFonts w:ascii="Verdana" w:hAnsi="Verdana" w:cs="Arial"/>
          <w:color w:val="000000"/>
          <w:sz w:val="18"/>
          <w:szCs w:val="18"/>
        </w:rPr>
        <w:t xml:space="preserve">referred. </w:t>
      </w:r>
    </w:p>
    <w:p w14:paraId="1B5F58BC" w14:textId="5D32C2F4" w:rsidR="000826D3" w:rsidRPr="00132E92" w:rsidRDefault="00A72C56" w:rsidP="00AF7AAF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exact"/>
        <w:rPr>
          <w:rFonts w:ascii="Verdana" w:hAnsi="Verdana" w:cs="Arial"/>
          <w:color w:val="000000"/>
          <w:sz w:val="18"/>
          <w:szCs w:val="18"/>
        </w:rPr>
      </w:pPr>
      <w:r w:rsidRPr="00A72C56">
        <w:rPr>
          <w:rFonts w:ascii="Verdana" w:hAnsi="Verdana" w:cs="Arial"/>
          <w:bCs/>
          <w:sz w:val="18"/>
          <w:szCs w:val="18"/>
        </w:rPr>
        <w:t>Pre</w:t>
      </w:r>
      <w:r>
        <w:rPr>
          <w:rFonts w:ascii="Verdana" w:hAnsi="Verdana" w:cs="Arial"/>
          <w:bCs/>
          <w:sz w:val="18"/>
          <w:szCs w:val="18"/>
        </w:rPr>
        <w:t>vious experience working with children</w:t>
      </w:r>
      <w:r w:rsidR="00AF7AAF">
        <w:rPr>
          <w:rFonts w:ascii="Verdana" w:hAnsi="Verdana" w:cs="Arial"/>
          <w:bCs/>
          <w:sz w:val="18"/>
          <w:szCs w:val="18"/>
        </w:rPr>
        <w:t xml:space="preserve">, preferably in a classroom. </w:t>
      </w:r>
    </w:p>
    <w:p w14:paraId="02F312A6" w14:textId="30DFDBAC" w:rsidR="004466FB" w:rsidRPr="00861EF5" w:rsidRDefault="00132E92" w:rsidP="00861EF5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exact"/>
        <w:rPr>
          <w:rFonts w:ascii="Verdana" w:hAnsi="Verdana" w:cs="Arial"/>
          <w:color w:val="000000"/>
          <w:sz w:val="18"/>
          <w:szCs w:val="18"/>
        </w:rPr>
      </w:pPr>
      <w:r>
        <w:rPr>
          <w:rFonts w:ascii="Verdana" w:hAnsi="Verdana" w:cs="Arial"/>
          <w:bCs/>
          <w:sz w:val="18"/>
          <w:szCs w:val="18"/>
        </w:rPr>
        <w:t xml:space="preserve">Excellent at working with technology, previous experience required. </w:t>
      </w:r>
    </w:p>
    <w:p w14:paraId="6F382E98" w14:textId="2D34DA0A" w:rsidR="004466FB" w:rsidRPr="004466FB" w:rsidRDefault="004466FB" w:rsidP="004466FB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40" w:line="240" w:lineRule="exact"/>
        <w:rPr>
          <w:rFonts w:ascii="Verdana" w:hAnsi="Verdana" w:cs="Arial"/>
          <w:bCs/>
          <w:sz w:val="18"/>
          <w:szCs w:val="18"/>
        </w:rPr>
      </w:pPr>
      <w:r>
        <w:rPr>
          <w:rFonts w:ascii="Verdana" w:hAnsi="Verdana" w:cs="Arial"/>
          <w:bCs/>
          <w:sz w:val="18"/>
          <w:szCs w:val="18"/>
        </w:rPr>
        <w:t xml:space="preserve">Have the ability </w:t>
      </w:r>
      <w:r w:rsidRPr="001C3A8B">
        <w:rPr>
          <w:rFonts w:ascii="Verdana" w:hAnsi="Verdana" w:cs="Arial"/>
          <w:bCs/>
          <w:sz w:val="18"/>
          <w:szCs w:val="18"/>
        </w:rPr>
        <w:t>to</w:t>
      </w:r>
      <w:r w:rsidR="00A72C56">
        <w:rPr>
          <w:rFonts w:ascii="Verdana" w:hAnsi="Verdana" w:cs="Arial"/>
          <w:bCs/>
          <w:sz w:val="18"/>
          <w:szCs w:val="18"/>
        </w:rPr>
        <w:t xml:space="preserve"> </w:t>
      </w:r>
      <w:r>
        <w:rPr>
          <w:rFonts w:ascii="Verdana" w:hAnsi="Verdana" w:cs="Arial"/>
          <w:bCs/>
          <w:sz w:val="18"/>
          <w:szCs w:val="18"/>
        </w:rPr>
        <w:t>actively participate in all games and activities, and embody the YMCA’s core values: Caring, Honesty, Respect, and Responsibility.</w:t>
      </w:r>
    </w:p>
    <w:p w14:paraId="1DF874C6" w14:textId="1CBBD003" w:rsidR="00123069" w:rsidRPr="00123069" w:rsidRDefault="004466FB" w:rsidP="00123069">
      <w:pPr>
        <w:pStyle w:val="BodyText"/>
        <w:numPr>
          <w:ilvl w:val="0"/>
          <w:numId w:val="4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rPr>
          <w:rFonts w:ascii="Verdana" w:hAnsi="Verdana" w:cs="Arial"/>
          <w:bCs/>
          <w:sz w:val="18"/>
          <w:szCs w:val="18"/>
        </w:rPr>
      </w:pPr>
      <w:r>
        <w:rPr>
          <w:rFonts w:ascii="Verdana" w:hAnsi="Verdana" w:cs="Arial"/>
          <w:bCs/>
          <w:sz w:val="18"/>
          <w:szCs w:val="18"/>
        </w:rPr>
        <w:t>Ability to develop positive, authentic relationships with people from different backgrounds.</w:t>
      </w:r>
    </w:p>
    <w:p w14:paraId="49C44B3D" w14:textId="2EDDFCA9" w:rsidR="00123069" w:rsidRPr="00123069" w:rsidRDefault="00123069" w:rsidP="00123069">
      <w:pPr>
        <w:pStyle w:val="BodyText"/>
        <w:numPr>
          <w:ilvl w:val="0"/>
          <w:numId w:val="4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rPr>
          <w:rFonts w:ascii="Verdana" w:hAnsi="Verdana" w:cs="Arial"/>
          <w:bCs/>
          <w:sz w:val="18"/>
          <w:szCs w:val="18"/>
        </w:rPr>
      </w:pPr>
      <w:r w:rsidRPr="00123069">
        <w:rPr>
          <w:rFonts w:ascii="Verdana" w:hAnsi="Verdana" w:cs="Arial"/>
          <w:bCs/>
          <w:sz w:val="18"/>
          <w:szCs w:val="18"/>
        </w:rPr>
        <w:t>Demonstrated organization and communication skills</w:t>
      </w:r>
    </w:p>
    <w:p w14:paraId="03D11CEE" w14:textId="66459FCD" w:rsidR="00123069" w:rsidRPr="00123069" w:rsidRDefault="00B73B8D" w:rsidP="00123069">
      <w:pPr>
        <w:pStyle w:val="BodyText"/>
        <w:numPr>
          <w:ilvl w:val="0"/>
          <w:numId w:val="40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/>
        <w:rPr>
          <w:rFonts w:ascii="Verdana" w:hAnsi="Verdana" w:cs="Arial"/>
          <w:bCs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  <w:shd w:val="clear" w:color="auto" w:fill="FFFFFF"/>
        </w:rPr>
        <w:t>Certifications required within 30 days of hire: American Red Cross CPR/AED and First Aid; the following training provided by the Y:</w:t>
      </w:r>
      <w:r>
        <w:rPr>
          <w:rFonts w:ascii="Verdana" w:hAnsi="Verdana"/>
          <w:sz w:val="18"/>
          <w:szCs w:val="18"/>
        </w:rPr>
        <w:t xml:space="preserve"> Appropriate Touch, Child Sexual Abuse Prevention, Managing your Risk of Exposure to </w:t>
      </w:r>
      <w:r w:rsidR="00F420AD">
        <w:rPr>
          <w:rFonts w:ascii="Verdana" w:hAnsi="Verdana"/>
          <w:sz w:val="18"/>
          <w:szCs w:val="18"/>
        </w:rPr>
        <w:t>Bloodborne</w:t>
      </w:r>
      <w:r>
        <w:rPr>
          <w:rFonts w:ascii="Verdana" w:hAnsi="Verdana"/>
          <w:sz w:val="18"/>
          <w:szCs w:val="18"/>
        </w:rPr>
        <w:t xml:space="preserve"> Pathogens, Aquatics Safety at the Pool, Hazard Communication for Employees, Social Media &amp; Digital, Communications, Safe Lifting, Harassment Prevention, Preventing Member and Guest Slips, Trips, and Falls, Risk Management 101</w:t>
      </w:r>
      <w:r w:rsidR="00123069" w:rsidRPr="00123069">
        <w:rPr>
          <w:rFonts w:ascii="Verdana" w:hAnsi="Verdana" w:cs="Arial"/>
          <w:bCs/>
          <w:sz w:val="18"/>
          <w:szCs w:val="18"/>
        </w:rPr>
        <w:t>Demonstrated ability to work with diverse populations</w:t>
      </w:r>
    </w:p>
    <w:p w14:paraId="350874F2" w14:textId="77777777" w:rsidR="00EB16ED" w:rsidRDefault="00EB16ED" w:rsidP="000C509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Verdana" w:hAnsi="Verdana" w:cs="Arial"/>
          <w:b/>
          <w:color w:val="F15922" w:themeColor="accent1"/>
          <w:sz w:val="18"/>
          <w:szCs w:val="18"/>
        </w:rPr>
      </w:pPr>
    </w:p>
    <w:p w14:paraId="4E431C4E" w14:textId="049DCE85" w:rsidR="000C5090" w:rsidRPr="00944357" w:rsidRDefault="000C5090" w:rsidP="000C509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Verdana" w:hAnsi="Verdana"/>
          <w:b/>
          <w:color w:val="F15922" w:themeColor="accent1"/>
          <w:sz w:val="18"/>
          <w:szCs w:val="18"/>
        </w:rPr>
      </w:pPr>
      <w:r w:rsidRPr="00944357">
        <w:rPr>
          <w:rFonts w:ascii="Verdana" w:hAnsi="Verdana" w:cs="Arial"/>
          <w:b/>
          <w:color w:val="F15922" w:themeColor="accent1"/>
          <w:sz w:val="18"/>
          <w:szCs w:val="18"/>
        </w:rPr>
        <w:t>WORK ENVIRONMENT &amp; PHYSICAL DEMANDS:</w:t>
      </w:r>
    </w:p>
    <w:p w14:paraId="2C845A60" w14:textId="190BA80D" w:rsidR="00872819" w:rsidRDefault="00872819" w:rsidP="00872819">
      <w:pPr>
        <w:numPr>
          <w:ilvl w:val="0"/>
          <w:numId w:val="41"/>
        </w:numPr>
        <w:spacing w:after="0"/>
        <w:rPr>
          <w:rFonts w:ascii="Verdana" w:hAnsi="Verdana" w:cs="Arial"/>
          <w:iCs/>
          <w:color w:val="000000"/>
          <w:sz w:val="18"/>
          <w:szCs w:val="18"/>
        </w:rPr>
      </w:pPr>
      <w:r w:rsidRPr="00872819">
        <w:rPr>
          <w:rFonts w:ascii="Verdana" w:hAnsi="Verdana" w:cs="Arial"/>
          <w:iCs/>
          <w:color w:val="000000"/>
          <w:sz w:val="18"/>
          <w:szCs w:val="18"/>
        </w:rPr>
        <w:t>The employee frequently is required to stand, walk, sit, use hands, handle objects, to hold or controls; reach with hands and arms; climb or balance, stoop, kneel, crouch, or crawl and talk and hear.</w:t>
      </w:r>
    </w:p>
    <w:p w14:paraId="6F3AC294" w14:textId="45BE9A11" w:rsidR="00264F70" w:rsidRPr="00872819" w:rsidRDefault="00264F70" w:rsidP="00872819">
      <w:pPr>
        <w:numPr>
          <w:ilvl w:val="0"/>
          <w:numId w:val="41"/>
        </w:numPr>
        <w:spacing w:after="0"/>
        <w:rPr>
          <w:rFonts w:ascii="Verdana" w:hAnsi="Verdana" w:cs="Arial"/>
          <w:iCs/>
          <w:color w:val="000000"/>
          <w:sz w:val="18"/>
          <w:szCs w:val="18"/>
        </w:rPr>
      </w:pPr>
      <w:r w:rsidRPr="00264F70">
        <w:rPr>
          <w:rFonts w:ascii="Verdana" w:hAnsi="Verdana" w:cs="Arial"/>
          <w:iCs/>
          <w:color w:val="000000"/>
          <w:sz w:val="18"/>
          <w:szCs w:val="18"/>
        </w:rPr>
        <w:t xml:space="preserve">Ability to perform a variety of physical activities with program participants which may include, but are not limited to, walking, standing for long periods of time, running, </w:t>
      </w:r>
      <w:r>
        <w:rPr>
          <w:rFonts w:ascii="Verdana" w:hAnsi="Verdana" w:cs="Arial"/>
          <w:iCs/>
          <w:color w:val="000000"/>
          <w:sz w:val="18"/>
          <w:szCs w:val="18"/>
        </w:rPr>
        <w:t>and throwing.</w:t>
      </w:r>
    </w:p>
    <w:p w14:paraId="6C8BE772" w14:textId="77777777" w:rsidR="00872819" w:rsidRPr="00872819" w:rsidRDefault="00872819" w:rsidP="00872819">
      <w:pPr>
        <w:numPr>
          <w:ilvl w:val="0"/>
          <w:numId w:val="41"/>
        </w:numPr>
        <w:spacing w:after="0"/>
        <w:rPr>
          <w:rFonts w:ascii="Verdana" w:hAnsi="Verdana" w:cs="Arial"/>
          <w:iCs/>
          <w:color w:val="000000"/>
          <w:sz w:val="18"/>
          <w:szCs w:val="18"/>
        </w:rPr>
      </w:pPr>
      <w:r w:rsidRPr="00872819">
        <w:rPr>
          <w:rFonts w:ascii="Verdana" w:hAnsi="Verdana" w:cs="Arial"/>
          <w:iCs/>
          <w:color w:val="000000"/>
          <w:sz w:val="18"/>
          <w:szCs w:val="18"/>
        </w:rPr>
        <w:t xml:space="preserve">The employee must occasionally lift and/or move up to 50 pounds. </w:t>
      </w:r>
    </w:p>
    <w:p w14:paraId="4E3AE0B2" w14:textId="77777777" w:rsidR="00872819" w:rsidRPr="00872819" w:rsidRDefault="00872819" w:rsidP="00872819">
      <w:pPr>
        <w:numPr>
          <w:ilvl w:val="0"/>
          <w:numId w:val="41"/>
        </w:numPr>
        <w:spacing w:after="0"/>
        <w:rPr>
          <w:rFonts w:ascii="Verdana" w:hAnsi="Verdana" w:cs="Arial"/>
          <w:iCs/>
          <w:color w:val="000000"/>
          <w:sz w:val="18"/>
          <w:szCs w:val="18"/>
        </w:rPr>
      </w:pPr>
      <w:r w:rsidRPr="00872819">
        <w:rPr>
          <w:rFonts w:ascii="Verdana" w:hAnsi="Verdana" w:cs="Arial"/>
          <w:iCs/>
          <w:color w:val="000000"/>
          <w:sz w:val="18"/>
          <w:szCs w:val="18"/>
        </w:rPr>
        <w:t xml:space="preserve">Specific vision abilities required by this job include close vision, distance vision, and the ability to adjust. </w:t>
      </w:r>
    </w:p>
    <w:p w14:paraId="0868F594" w14:textId="23B5DD06" w:rsidR="008E3E1B" w:rsidRDefault="00872819" w:rsidP="000C5090">
      <w:pPr>
        <w:numPr>
          <w:ilvl w:val="0"/>
          <w:numId w:val="41"/>
        </w:numPr>
        <w:spacing w:after="0"/>
        <w:rPr>
          <w:rFonts w:ascii="Verdana" w:hAnsi="Verdana" w:cs="Arial"/>
          <w:iCs/>
          <w:color w:val="000000"/>
          <w:sz w:val="18"/>
          <w:szCs w:val="18"/>
        </w:rPr>
      </w:pPr>
      <w:r w:rsidRPr="00872819">
        <w:rPr>
          <w:rFonts w:ascii="Verdana" w:hAnsi="Verdana" w:cs="Arial"/>
          <w:iCs/>
          <w:color w:val="000000"/>
          <w:sz w:val="18"/>
          <w:szCs w:val="18"/>
        </w:rPr>
        <w:t>The noise level in the work environment is usually moderate</w:t>
      </w:r>
      <w:r>
        <w:rPr>
          <w:rFonts w:ascii="Verdana" w:hAnsi="Verdana" w:cs="Arial"/>
          <w:iCs/>
          <w:color w:val="000000"/>
          <w:sz w:val="18"/>
          <w:szCs w:val="18"/>
        </w:rPr>
        <w:t xml:space="preserve"> to high.</w:t>
      </w:r>
    </w:p>
    <w:p w14:paraId="12ECFB16" w14:textId="77777777" w:rsidR="00842DB2" w:rsidRPr="00842DB2" w:rsidRDefault="00842DB2" w:rsidP="00842DB2">
      <w:pPr>
        <w:spacing w:after="0"/>
        <w:ind w:left="720"/>
        <w:rPr>
          <w:rFonts w:ascii="Verdana" w:hAnsi="Verdana" w:cs="Arial"/>
          <w:iCs/>
          <w:color w:val="000000"/>
          <w:sz w:val="18"/>
          <w:szCs w:val="18"/>
        </w:rPr>
      </w:pPr>
    </w:p>
    <w:p w14:paraId="2A88C971" w14:textId="7C7CB51B" w:rsidR="000C5090" w:rsidRPr="008E3E1B" w:rsidRDefault="000C5090" w:rsidP="000C5090">
      <w:pPr>
        <w:rPr>
          <w:rFonts w:ascii="Verdana" w:hAnsi="Verdana" w:cs="Arial"/>
          <w:b/>
          <w:color w:val="F15922" w:themeColor="accent1"/>
          <w:sz w:val="18"/>
          <w:szCs w:val="18"/>
        </w:rPr>
      </w:pPr>
      <w:r w:rsidRPr="00944357">
        <w:rPr>
          <w:rFonts w:ascii="Verdana" w:hAnsi="Verdana" w:cs="Arial"/>
          <w:b/>
          <w:color w:val="F15922" w:themeColor="accent1"/>
          <w:sz w:val="18"/>
          <w:szCs w:val="18"/>
        </w:rPr>
        <w:t>SIGNATURE:</w:t>
      </w:r>
    </w:p>
    <w:p w14:paraId="36C3D4CC" w14:textId="76E48D6E" w:rsidR="000C5090" w:rsidRPr="000C5090" w:rsidRDefault="000C5090" w:rsidP="000C5090">
      <w:pPr>
        <w:rPr>
          <w:rFonts w:ascii="Verdana" w:hAnsi="Verdana" w:cs="Arial"/>
          <w:b/>
          <w:color w:val="0099FF"/>
          <w:sz w:val="18"/>
          <w:szCs w:val="18"/>
        </w:rPr>
      </w:pPr>
      <w:r w:rsidRPr="000C5090">
        <w:rPr>
          <w:rFonts w:ascii="Verdana" w:hAnsi="Verdana" w:cs="Arial"/>
          <w:sz w:val="18"/>
          <w:szCs w:val="18"/>
        </w:rPr>
        <w:t>I have reviewed and understand this job description.</w:t>
      </w:r>
    </w:p>
    <w:p w14:paraId="11C76F5A" w14:textId="77777777" w:rsidR="000C5090" w:rsidRPr="000C5090" w:rsidRDefault="000C5090" w:rsidP="000C5090">
      <w:pPr>
        <w:rPr>
          <w:rFonts w:ascii="Verdana" w:hAnsi="Verdana" w:cs="Arial"/>
          <w:b/>
          <w:color w:val="0099FF"/>
          <w:sz w:val="18"/>
          <w:szCs w:val="18"/>
        </w:rPr>
      </w:pPr>
    </w:p>
    <w:p w14:paraId="2B078FFC" w14:textId="77777777" w:rsidR="000C5090" w:rsidRPr="000C5090" w:rsidRDefault="000C5090" w:rsidP="000C5090">
      <w:pPr>
        <w:rPr>
          <w:rFonts w:ascii="Verdana" w:hAnsi="Verdana" w:cs="Arial"/>
          <w:color w:val="000000"/>
          <w:sz w:val="18"/>
          <w:szCs w:val="18"/>
        </w:rPr>
      </w:pPr>
      <w:r w:rsidRPr="000C5090">
        <w:rPr>
          <w:rFonts w:ascii="Verdana" w:hAnsi="Verdana" w:cs="Arial"/>
          <w:color w:val="000000"/>
          <w:sz w:val="18"/>
          <w:szCs w:val="18"/>
        </w:rPr>
        <w:t>__________________________________</w:t>
      </w:r>
      <w:r w:rsidRPr="000C5090">
        <w:rPr>
          <w:rFonts w:ascii="Verdana" w:hAnsi="Verdana" w:cs="Arial"/>
          <w:color w:val="000000"/>
          <w:sz w:val="18"/>
          <w:szCs w:val="18"/>
        </w:rPr>
        <w:tab/>
        <w:t>_________________________________</w:t>
      </w:r>
    </w:p>
    <w:p w14:paraId="0D6EC1BA" w14:textId="6859729D" w:rsidR="000C5090" w:rsidRPr="000C5090" w:rsidRDefault="000C5090" w:rsidP="000C5090">
      <w:pPr>
        <w:rPr>
          <w:rFonts w:ascii="Verdana" w:hAnsi="Verdana" w:cs="Arial"/>
          <w:color w:val="000000"/>
          <w:sz w:val="18"/>
          <w:szCs w:val="18"/>
        </w:rPr>
      </w:pPr>
      <w:r w:rsidRPr="000C5090">
        <w:rPr>
          <w:rFonts w:ascii="Verdana" w:hAnsi="Verdana" w:cs="Arial"/>
          <w:color w:val="000000"/>
          <w:sz w:val="18"/>
          <w:szCs w:val="18"/>
        </w:rPr>
        <w:t>Employee’s name</w:t>
      </w:r>
      <w:r w:rsidRPr="000C5090">
        <w:rPr>
          <w:rFonts w:ascii="Verdana" w:hAnsi="Verdana" w:cs="Arial"/>
          <w:color w:val="000000"/>
          <w:sz w:val="18"/>
          <w:szCs w:val="18"/>
        </w:rPr>
        <w:tab/>
      </w:r>
      <w:r w:rsidRPr="000C5090">
        <w:rPr>
          <w:rFonts w:ascii="Verdana" w:hAnsi="Verdana" w:cs="Arial"/>
          <w:color w:val="000000"/>
          <w:sz w:val="18"/>
          <w:szCs w:val="18"/>
        </w:rPr>
        <w:tab/>
      </w:r>
      <w:r w:rsidRPr="000C5090">
        <w:rPr>
          <w:rFonts w:ascii="Verdana" w:hAnsi="Verdana" w:cs="Arial"/>
          <w:color w:val="000000"/>
          <w:sz w:val="18"/>
          <w:szCs w:val="18"/>
        </w:rPr>
        <w:tab/>
      </w:r>
      <w:r w:rsidRPr="000C5090">
        <w:rPr>
          <w:rFonts w:ascii="Verdana" w:hAnsi="Verdana" w:cs="Arial"/>
          <w:color w:val="000000"/>
          <w:sz w:val="18"/>
          <w:szCs w:val="18"/>
        </w:rPr>
        <w:tab/>
      </w:r>
      <w:r w:rsidRPr="000C5090">
        <w:rPr>
          <w:rFonts w:ascii="Verdana" w:hAnsi="Verdana" w:cs="Arial"/>
          <w:color w:val="000000"/>
          <w:sz w:val="18"/>
          <w:szCs w:val="18"/>
        </w:rPr>
        <w:tab/>
        <w:t>Employee’s signature</w:t>
      </w:r>
    </w:p>
    <w:p w14:paraId="67DB65E3" w14:textId="09544651" w:rsidR="000C5090" w:rsidRPr="008E3E1B" w:rsidRDefault="000C5090" w:rsidP="008E3E1B">
      <w:pPr>
        <w:rPr>
          <w:rFonts w:ascii="Verdana" w:hAnsi="Verdana" w:cs="Arial"/>
          <w:color w:val="000000"/>
          <w:sz w:val="18"/>
          <w:szCs w:val="18"/>
        </w:rPr>
      </w:pPr>
      <w:r w:rsidRPr="000C5090">
        <w:rPr>
          <w:rFonts w:ascii="Verdana" w:hAnsi="Verdana" w:cs="Arial"/>
          <w:color w:val="000000"/>
          <w:sz w:val="18"/>
          <w:szCs w:val="18"/>
        </w:rPr>
        <w:t>Today’s date: _______________________</w:t>
      </w:r>
    </w:p>
    <w:sectPr w:rsidR="000C5090" w:rsidRPr="008E3E1B" w:rsidSect="00166EB9">
      <w:headerReference w:type="default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2240" w:h="15840"/>
      <w:pgMar w:top="2520" w:right="720" w:bottom="1440" w:left="1267" w:header="720" w:footer="576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7DCF3B" w14:textId="77777777" w:rsidR="00126BC0" w:rsidRDefault="00126BC0">
      <w:pPr>
        <w:spacing w:line="20" w:lineRule="exact"/>
      </w:pPr>
    </w:p>
  </w:endnote>
  <w:endnote w:type="continuationSeparator" w:id="0">
    <w:p w14:paraId="7B4737BC" w14:textId="77777777" w:rsidR="00126BC0" w:rsidRDefault="00126BC0">
      <w:r>
        <w:t xml:space="preserve"> </w:t>
      </w:r>
    </w:p>
  </w:endnote>
  <w:endnote w:type="continuationNotice" w:id="1">
    <w:p w14:paraId="7B75DE97" w14:textId="77777777" w:rsidR="00126BC0" w:rsidRDefault="00126BC0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5FA53A" w14:textId="77777777" w:rsidR="00D54F22" w:rsidRDefault="00D54F22">
    <w:pPr>
      <w:pStyle w:val="Footer"/>
    </w:pPr>
    <w:r w:rsidRPr="0096737A">
      <w:rPr>
        <w:rFonts w:ascii="Verdana" w:hAnsi="Verdana"/>
        <w:b/>
        <w:color w:val="636666"/>
        <w:sz w:val="16"/>
        <w:szCs w:val="16"/>
      </w:rPr>
      <w:t>The Y: We’re for youth development, healthy living, and social responsi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8C6C4" w14:textId="77777777" w:rsidR="00D54F22" w:rsidRDefault="00051846">
    <w:pPr>
      <w:pStyle w:val="Footer"/>
    </w:pPr>
    <w:r>
      <w:rPr>
        <w:noProof/>
      </w:rPr>
      <w:drawing>
        <wp:anchor distT="0" distB="0" distL="114300" distR="114300" simplePos="0" relativeHeight="251656704" behindDoc="0" locked="1" layoutInCell="1" allowOverlap="1" wp14:anchorId="3676A2BC" wp14:editId="004DC7CA">
          <wp:simplePos x="0" y="0"/>
          <wp:positionH relativeFrom="page">
            <wp:posOffset>60960</wp:posOffset>
          </wp:positionH>
          <wp:positionV relativeFrom="page">
            <wp:posOffset>9383395</wp:posOffset>
          </wp:positionV>
          <wp:extent cx="3211195" cy="903605"/>
          <wp:effectExtent l="0" t="0" r="0" b="0"/>
          <wp:wrapNone/>
          <wp:docPr id="10" name="Picture 0" descr="Y_USA_LtrHead_Bottom_T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Y_USA_LtrHead_Bottom_T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1195" cy="903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9A40E4" w14:textId="77777777" w:rsidR="00126BC0" w:rsidRDefault="00126BC0">
      <w:r>
        <w:separator/>
      </w:r>
    </w:p>
  </w:footnote>
  <w:footnote w:type="continuationSeparator" w:id="0">
    <w:p w14:paraId="4B6B009F" w14:textId="77777777" w:rsidR="00126BC0" w:rsidRDefault="00126B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38A15A" w14:textId="77777777" w:rsidR="00D54F22" w:rsidRPr="00166EB9" w:rsidRDefault="00166EB9" w:rsidP="00166EB9">
    <w:pPr>
      <w:pStyle w:val="Header"/>
    </w:pPr>
    <w:r w:rsidRPr="00166EB9">
      <w:rPr>
        <w:noProof/>
      </w:rPr>
      <w:drawing>
        <wp:anchor distT="0" distB="0" distL="114300" distR="114300" simplePos="0" relativeHeight="251660800" behindDoc="0" locked="0" layoutInCell="1" allowOverlap="1" wp14:anchorId="33AD1E17" wp14:editId="13682071">
          <wp:simplePos x="0" y="0"/>
          <wp:positionH relativeFrom="column">
            <wp:posOffset>5041900</wp:posOffset>
          </wp:positionH>
          <wp:positionV relativeFrom="paragraph">
            <wp:posOffset>511175</wp:posOffset>
          </wp:positionV>
          <wp:extent cx="1424940" cy="382905"/>
          <wp:effectExtent l="0" t="0" r="3810" b="0"/>
          <wp:wrapNone/>
          <wp:docPr id="11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24940" cy="382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66EB9">
      <w:rPr>
        <w:noProof/>
      </w:rPr>
      <w:drawing>
        <wp:anchor distT="0" distB="0" distL="114300" distR="114300" simplePos="0" relativeHeight="251661824" behindDoc="0" locked="1" layoutInCell="1" allowOverlap="1" wp14:anchorId="1CB1387D" wp14:editId="55D0D80B">
          <wp:simplePos x="0" y="0"/>
          <wp:positionH relativeFrom="page">
            <wp:posOffset>804545</wp:posOffset>
          </wp:positionH>
          <wp:positionV relativeFrom="page">
            <wp:posOffset>457200</wp:posOffset>
          </wp:positionV>
          <wp:extent cx="1169035" cy="894080"/>
          <wp:effectExtent l="0" t="0" r="0" b="1270"/>
          <wp:wrapNone/>
          <wp:docPr id="1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69035" cy="894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31CDC6" w14:textId="77777777" w:rsidR="00D54F22" w:rsidRDefault="006A749A" w:rsidP="00D83CC1">
    <w:pPr>
      <w:pStyle w:val="Header"/>
      <w:tabs>
        <w:tab w:val="clear" w:pos="4680"/>
        <w:tab w:val="clear" w:pos="9360"/>
      </w:tabs>
    </w:pPr>
    <w:r>
      <w:rPr>
        <w:noProof/>
      </w:rPr>
      <w:drawing>
        <wp:anchor distT="0" distB="0" distL="114300" distR="114300" simplePos="0" relativeHeight="251657728" behindDoc="0" locked="0" layoutInCell="1" allowOverlap="1" wp14:anchorId="47FD0685" wp14:editId="50F00511">
          <wp:simplePos x="0" y="0"/>
          <wp:positionH relativeFrom="column">
            <wp:posOffset>5037455</wp:posOffset>
          </wp:positionH>
          <wp:positionV relativeFrom="paragraph">
            <wp:posOffset>514350</wp:posOffset>
          </wp:positionV>
          <wp:extent cx="1424940" cy="382905"/>
          <wp:effectExtent l="0" t="0" r="3810" b="0"/>
          <wp:wrapNone/>
          <wp:docPr id="8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24940" cy="382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1846">
      <w:rPr>
        <w:noProof/>
      </w:rPr>
      <w:drawing>
        <wp:anchor distT="0" distB="0" distL="114300" distR="114300" simplePos="0" relativeHeight="251658752" behindDoc="0" locked="1" layoutInCell="1" allowOverlap="1" wp14:anchorId="22FF3478" wp14:editId="338CAA86">
          <wp:simplePos x="0" y="0"/>
          <wp:positionH relativeFrom="page">
            <wp:posOffset>469900</wp:posOffset>
          </wp:positionH>
          <wp:positionV relativeFrom="page">
            <wp:posOffset>469900</wp:posOffset>
          </wp:positionV>
          <wp:extent cx="1169035" cy="894080"/>
          <wp:effectExtent l="0" t="0" r="0" b="1270"/>
          <wp:wrapNone/>
          <wp:docPr id="9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69035" cy="894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2726D"/>
    <w:multiLevelType w:val="hybridMultilevel"/>
    <w:tmpl w:val="38207C44"/>
    <w:lvl w:ilvl="0" w:tplc="6E9830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E6034"/>
    <w:multiLevelType w:val="hybridMultilevel"/>
    <w:tmpl w:val="CD025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804B0"/>
    <w:multiLevelType w:val="hybridMultilevel"/>
    <w:tmpl w:val="E5D6C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D675D"/>
    <w:multiLevelType w:val="hybridMultilevel"/>
    <w:tmpl w:val="54A48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1925C7"/>
    <w:multiLevelType w:val="hybridMultilevel"/>
    <w:tmpl w:val="EBAE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BF4AAF"/>
    <w:multiLevelType w:val="hybridMultilevel"/>
    <w:tmpl w:val="A510E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935D4"/>
    <w:multiLevelType w:val="hybridMultilevel"/>
    <w:tmpl w:val="7A64A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AF03A0"/>
    <w:multiLevelType w:val="hybridMultilevel"/>
    <w:tmpl w:val="91804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CF1453"/>
    <w:multiLevelType w:val="multilevel"/>
    <w:tmpl w:val="D4763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38606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1F703814"/>
    <w:multiLevelType w:val="hybridMultilevel"/>
    <w:tmpl w:val="50B494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2A0CC8"/>
    <w:multiLevelType w:val="hybridMultilevel"/>
    <w:tmpl w:val="03BCB7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D53738"/>
    <w:multiLevelType w:val="hybridMultilevel"/>
    <w:tmpl w:val="22F67FC6"/>
    <w:lvl w:ilvl="0" w:tplc="C50E2A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8697714"/>
    <w:multiLevelType w:val="hybridMultilevel"/>
    <w:tmpl w:val="0A98A682"/>
    <w:lvl w:ilvl="0" w:tplc="C50E2A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8B31646"/>
    <w:multiLevelType w:val="hybridMultilevel"/>
    <w:tmpl w:val="0CD0FD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983512"/>
    <w:multiLevelType w:val="hybridMultilevel"/>
    <w:tmpl w:val="7E783E2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2C672D06"/>
    <w:multiLevelType w:val="hybridMultilevel"/>
    <w:tmpl w:val="3CF2A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BE7F19"/>
    <w:multiLevelType w:val="multilevel"/>
    <w:tmpl w:val="A1BEA5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0B25D98"/>
    <w:multiLevelType w:val="hybridMultilevel"/>
    <w:tmpl w:val="B34E2AC4"/>
    <w:lvl w:ilvl="0" w:tplc="C50E2A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6215289"/>
    <w:multiLevelType w:val="singleLevel"/>
    <w:tmpl w:val="53B4794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0" w15:restartNumberingAfterBreak="0">
    <w:nsid w:val="367D053E"/>
    <w:multiLevelType w:val="hybridMultilevel"/>
    <w:tmpl w:val="A2D407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844267"/>
    <w:multiLevelType w:val="hybridMultilevel"/>
    <w:tmpl w:val="6ED6A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FB1E0B"/>
    <w:multiLevelType w:val="singleLevel"/>
    <w:tmpl w:val="75FCBAB0"/>
    <w:lvl w:ilvl="0">
      <w:start w:val="1"/>
      <w:numFmt w:val="bullet"/>
      <w:pStyle w:val="Tahomabullets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23" w15:restartNumberingAfterBreak="0">
    <w:nsid w:val="3A6751B4"/>
    <w:multiLevelType w:val="hybridMultilevel"/>
    <w:tmpl w:val="6E4A96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A162BC"/>
    <w:multiLevelType w:val="hybridMultilevel"/>
    <w:tmpl w:val="E0E2F0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AC089A"/>
    <w:multiLevelType w:val="hybridMultilevel"/>
    <w:tmpl w:val="5CCA3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AC6A2F"/>
    <w:multiLevelType w:val="hybridMultilevel"/>
    <w:tmpl w:val="202C9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5E3738"/>
    <w:multiLevelType w:val="hybridMultilevel"/>
    <w:tmpl w:val="0F349C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F50504"/>
    <w:multiLevelType w:val="hybridMultilevel"/>
    <w:tmpl w:val="121622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7E53AB7"/>
    <w:multiLevelType w:val="hybridMultilevel"/>
    <w:tmpl w:val="24BA3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075DC5"/>
    <w:multiLevelType w:val="hybridMultilevel"/>
    <w:tmpl w:val="43940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12555B"/>
    <w:multiLevelType w:val="hybridMultilevel"/>
    <w:tmpl w:val="6FFEE3F2"/>
    <w:lvl w:ilvl="0" w:tplc="E7761BF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trike w:val="0"/>
        <w:dstrike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923217A"/>
    <w:multiLevelType w:val="singleLevel"/>
    <w:tmpl w:val="06DEF2D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3" w15:restartNumberingAfterBreak="0">
    <w:nsid w:val="69B47A1D"/>
    <w:multiLevelType w:val="hybridMultilevel"/>
    <w:tmpl w:val="02666ACC"/>
    <w:lvl w:ilvl="0" w:tplc="CC8001BC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6A0CE6"/>
    <w:multiLevelType w:val="hybridMultilevel"/>
    <w:tmpl w:val="49A473DA"/>
    <w:lvl w:ilvl="0" w:tplc="46A828AE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E3F2EDC"/>
    <w:multiLevelType w:val="hybridMultilevel"/>
    <w:tmpl w:val="AE3A62A2"/>
    <w:lvl w:ilvl="0" w:tplc="186653A0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1ED5761"/>
    <w:multiLevelType w:val="hybridMultilevel"/>
    <w:tmpl w:val="DB82AE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3B9491E"/>
    <w:multiLevelType w:val="hybridMultilevel"/>
    <w:tmpl w:val="73C24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7024FB"/>
    <w:multiLevelType w:val="singleLevel"/>
    <w:tmpl w:val="0409000F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9" w15:restartNumberingAfterBreak="0">
    <w:nsid w:val="78B80145"/>
    <w:multiLevelType w:val="hybridMultilevel"/>
    <w:tmpl w:val="E06AD8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C777CF"/>
    <w:multiLevelType w:val="hybridMultilevel"/>
    <w:tmpl w:val="426A5BC0"/>
    <w:lvl w:ilvl="0" w:tplc="C50E2A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EE56D55"/>
    <w:multiLevelType w:val="hybridMultilevel"/>
    <w:tmpl w:val="3C226D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F09486B"/>
    <w:multiLevelType w:val="singleLevel"/>
    <w:tmpl w:val="0409000F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3" w15:restartNumberingAfterBreak="0">
    <w:nsid w:val="7F75751B"/>
    <w:multiLevelType w:val="multilevel"/>
    <w:tmpl w:val="B0FA0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32"/>
  </w:num>
  <w:num w:numId="3">
    <w:abstractNumId w:val="42"/>
  </w:num>
  <w:num w:numId="4">
    <w:abstractNumId w:val="38"/>
  </w:num>
  <w:num w:numId="5">
    <w:abstractNumId w:val="34"/>
  </w:num>
  <w:num w:numId="6">
    <w:abstractNumId w:val="31"/>
  </w:num>
  <w:num w:numId="7">
    <w:abstractNumId w:val="17"/>
  </w:num>
  <w:num w:numId="8">
    <w:abstractNumId w:val="9"/>
  </w:num>
  <w:num w:numId="9">
    <w:abstractNumId w:val="28"/>
  </w:num>
  <w:num w:numId="10">
    <w:abstractNumId w:val="27"/>
  </w:num>
  <w:num w:numId="11">
    <w:abstractNumId w:val="23"/>
  </w:num>
  <w:num w:numId="12">
    <w:abstractNumId w:val="39"/>
  </w:num>
  <w:num w:numId="13">
    <w:abstractNumId w:val="4"/>
  </w:num>
  <w:num w:numId="14">
    <w:abstractNumId w:val="2"/>
  </w:num>
  <w:num w:numId="15">
    <w:abstractNumId w:val="10"/>
  </w:num>
  <w:num w:numId="16">
    <w:abstractNumId w:val="16"/>
  </w:num>
  <w:num w:numId="17">
    <w:abstractNumId w:val="24"/>
  </w:num>
  <w:num w:numId="18">
    <w:abstractNumId w:val="22"/>
  </w:num>
  <w:num w:numId="19">
    <w:abstractNumId w:val="18"/>
  </w:num>
  <w:num w:numId="20">
    <w:abstractNumId w:val="12"/>
  </w:num>
  <w:num w:numId="21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</w:num>
  <w:num w:numId="24">
    <w:abstractNumId w:val="20"/>
  </w:num>
  <w:num w:numId="25">
    <w:abstractNumId w:val="0"/>
  </w:num>
  <w:num w:numId="26">
    <w:abstractNumId w:val="5"/>
  </w:num>
  <w:num w:numId="27">
    <w:abstractNumId w:val="33"/>
  </w:num>
  <w:num w:numId="28">
    <w:abstractNumId w:val="1"/>
  </w:num>
  <w:num w:numId="29">
    <w:abstractNumId w:val="6"/>
  </w:num>
  <w:num w:numId="30">
    <w:abstractNumId w:val="37"/>
  </w:num>
  <w:num w:numId="31">
    <w:abstractNumId w:val="21"/>
  </w:num>
  <w:num w:numId="32">
    <w:abstractNumId w:val="41"/>
  </w:num>
  <w:num w:numId="33">
    <w:abstractNumId w:val="30"/>
  </w:num>
  <w:num w:numId="34">
    <w:abstractNumId w:val="35"/>
  </w:num>
  <w:num w:numId="35">
    <w:abstractNumId w:val="3"/>
  </w:num>
  <w:num w:numId="36">
    <w:abstractNumId w:val="36"/>
  </w:num>
  <w:num w:numId="37">
    <w:abstractNumId w:val="11"/>
  </w:num>
  <w:num w:numId="38">
    <w:abstractNumId w:val="15"/>
  </w:num>
  <w:num w:numId="39">
    <w:abstractNumId w:val="8"/>
  </w:num>
  <w:num w:numId="40">
    <w:abstractNumId w:val="43"/>
  </w:num>
  <w:num w:numId="41">
    <w:abstractNumId w:val="7"/>
  </w:num>
  <w:num w:numId="42">
    <w:abstractNumId w:val="29"/>
  </w:num>
  <w:num w:numId="43">
    <w:abstractNumId w:val="14"/>
  </w:num>
  <w:num w:numId="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20"/>
  <w:displayHorizontalDrawingGridEvery w:val="0"/>
  <w:displayVerticalDrawingGridEvery w:val="0"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trQAEgaWJhYGlko6SsGpxcWZ+XkgBYa1AJmCRigsAAAA"/>
  </w:docVars>
  <w:rsids>
    <w:rsidRoot w:val="00965E52"/>
    <w:rsid w:val="000218A1"/>
    <w:rsid w:val="00044140"/>
    <w:rsid w:val="00051846"/>
    <w:rsid w:val="00054BAB"/>
    <w:rsid w:val="000826D3"/>
    <w:rsid w:val="00087F1F"/>
    <w:rsid w:val="0009748D"/>
    <w:rsid w:val="000B4090"/>
    <w:rsid w:val="000B6FBF"/>
    <w:rsid w:val="000C5090"/>
    <w:rsid w:val="000C6DE2"/>
    <w:rsid w:val="000D1D4B"/>
    <w:rsid w:val="000D5640"/>
    <w:rsid w:val="000F399D"/>
    <w:rsid w:val="001205ED"/>
    <w:rsid w:val="00123069"/>
    <w:rsid w:val="00126B30"/>
    <w:rsid w:val="00126BC0"/>
    <w:rsid w:val="00131C68"/>
    <w:rsid w:val="00132E92"/>
    <w:rsid w:val="0013638A"/>
    <w:rsid w:val="00142D0E"/>
    <w:rsid w:val="00164D82"/>
    <w:rsid w:val="00165212"/>
    <w:rsid w:val="00166EB9"/>
    <w:rsid w:val="00167D3F"/>
    <w:rsid w:val="00175A54"/>
    <w:rsid w:val="001769DF"/>
    <w:rsid w:val="00182825"/>
    <w:rsid w:val="00197281"/>
    <w:rsid w:val="001A6DA9"/>
    <w:rsid w:val="001B5262"/>
    <w:rsid w:val="001C3A8B"/>
    <w:rsid w:val="001C5E15"/>
    <w:rsid w:val="001E275C"/>
    <w:rsid w:val="001F4E74"/>
    <w:rsid w:val="00220F94"/>
    <w:rsid w:val="00223FD5"/>
    <w:rsid w:val="002250EE"/>
    <w:rsid w:val="00232D3B"/>
    <w:rsid w:val="002542B8"/>
    <w:rsid w:val="00262D63"/>
    <w:rsid w:val="00264F70"/>
    <w:rsid w:val="00275993"/>
    <w:rsid w:val="00283C26"/>
    <w:rsid w:val="00284DB7"/>
    <w:rsid w:val="0029779B"/>
    <w:rsid w:val="002A6D6E"/>
    <w:rsid w:val="002C6EE7"/>
    <w:rsid w:val="002D371C"/>
    <w:rsid w:val="002E0722"/>
    <w:rsid w:val="002E0A15"/>
    <w:rsid w:val="00304572"/>
    <w:rsid w:val="00324792"/>
    <w:rsid w:val="00355675"/>
    <w:rsid w:val="00380EC5"/>
    <w:rsid w:val="0038470D"/>
    <w:rsid w:val="003A2ED6"/>
    <w:rsid w:val="003B4162"/>
    <w:rsid w:val="003C60C1"/>
    <w:rsid w:val="003D4513"/>
    <w:rsid w:val="003F4778"/>
    <w:rsid w:val="00400C69"/>
    <w:rsid w:val="004025EF"/>
    <w:rsid w:val="004030AA"/>
    <w:rsid w:val="0042733F"/>
    <w:rsid w:val="00440C30"/>
    <w:rsid w:val="004466FB"/>
    <w:rsid w:val="00450DB2"/>
    <w:rsid w:val="00452EA8"/>
    <w:rsid w:val="004534E1"/>
    <w:rsid w:val="00465320"/>
    <w:rsid w:val="00473D16"/>
    <w:rsid w:val="00477D58"/>
    <w:rsid w:val="00486A98"/>
    <w:rsid w:val="004C2A73"/>
    <w:rsid w:val="004F695A"/>
    <w:rsid w:val="004F6F5F"/>
    <w:rsid w:val="0050505D"/>
    <w:rsid w:val="00505523"/>
    <w:rsid w:val="005173A9"/>
    <w:rsid w:val="0053174A"/>
    <w:rsid w:val="00575E0A"/>
    <w:rsid w:val="00583270"/>
    <w:rsid w:val="00583986"/>
    <w:rsid w:val="005856C9"/>
    <w:rsid w:val="005A23DE"/>
    <w:rsid w:val="005B6B7B"/>
    <w:rsid w:val="005F37CE"/>
    <w:rsid w:val="0060048E"/>
    <w:rsid w:val="00600A1A"/>
    <w:rsid w:val="006162E1"/>
    <w:rsid w:val="0064421A"/>
    <w:rsid w:val="00655198"/>
    <w:rsid w:val="00656882"/>
    <w:rsid w:val="00656AB1"/>
    <w:rsid w:val="00664380"/>
    <w:rsid w:val="00692272"/>
    <w:rsid w:val="006977B7"/>
    <w:rsid w:val="006A182A"/>
    <w:rsid w:val="006A36AF"/>
    <w:rsid w:val="006A5766"/>
    <w:rsid w:val="006A749A"/>
    <w:rsid w:val="006D7508"/>
    <w:rsid w:val="006F2318"/>
    <w:rsid w:val="00701683"/>
    <w:rsid w:val="007209E0"/>
    <w:rsid w:val="007411C5"/>
    <w:rsid w:val="0074765B"/>
    <w:rsid w:val="00761642"/>
    <w:rsid w:val="00763780"/>
    <w:rsid w:val="00764B3A"/>
    <w:rsid w:val="0079783B"/>
    <w:rsid w:val="007A5239"/>
    <w:rsid w:val="007A61D3"/>
    <w:rsid w:val="007B34F4"/>
    <w:rsid w:val="007D25D8"/>
    <w:rsid w:val="007F0233"/>
    <w:rsid w:val="007F075E"/>
    <w:rsid w:val="0080439F"/>
    <w:rsid w:val="00815ED8"/>
    <w:rsid w:val="00820D08"/>
    <w:rsid w:val="00842DB2"/>
    <w:rsid w:val="00843746"/>
    <w:rsid w:val="0085644C"/>
    <w:rsid w:val="00861EF5"/>
    <w:rsid w:val="00872819"/>
    <w:rsid w:val="00893609"/>
    <w:rsid w:val="008A6CAE"/>
    <w:rsid w:val="008B7885"/>
    <w:rsid w:val="008D33A0"/>
    <w:rsid w:val="008E3E1B"/>
    <w:rsid w:val="008F0D0C"/>
    <w:rsid w:val="008F5FD8"/>
    <w:rsid w:val="009007AC"/>
    <w:rsid w:val="00904E65"/>
    <w:rsid w:val="00936C73"/>
    <w:rsid w:val="00941264"/>
    <w:rsid w:val="00943A39"/>
    <w:rsid w:val="00944357"/>
    <w:rsid w:val="009521B9"/>
    <w:rsid w:val="00962605"/>
    <w:rsid w:val="00964712"/>
    <w:rsid w:val="00965E52"/>
    <w:rsid w:val="00967CD6"/>
    <w:rsid w:val="00993D96"/>
    <w:rsid w:val="00995260"/>
    <w:rsid w:val="009A59F2"/>
    <w:rsid w:val="009B46EB"/>
    <w:rsid w:val="009B47A2"/>
    <w:rsid w:val="009B554B"/>
    <w:rsid w:val="009D0BC8"/>
    <w:rsid w:val="009D559F"/>
    <w:rsid w:val="009D65F9"/>
    <w:rsid w:val="009D7747"/>
    <w:rsid w:val="009E057E"/>
    <w:rsid w:val="009E5FF5"/>
    <w:rsid w:val="00A02B0A"/>
    <w:rsid w:val="00A10BF9"/>
    <w:rsid w:val="00A12FEE"/>
    <w:rsid w:val="00A15548"/>
    <w:rsid w:val="00A16023"/>
    <w:rsid w:val="00A227A5"/>
    <w:rsid w:val="00A313D3"/>
    <w:rsid w:val="00A4222A"/>
    <w:rsid w:val="00A60978"/>
    <w:rsid w:val="00A610E2"/>
    <w:rsid w:val="00A6284F"/>
    <w:rsid w:val="00A72C56"/>
    <w:rsid w:val="00A8462F"/>
    <w:rsid w:val="00AA5521"/>
    <w:rsid w:val="00AA72D8"/>
    <w:rsid w:val="00AF77A4"/>
    <w:rsid w:val="00AF7AAF"/>
    <w:rsid w:val="00B209C5"/>
    <w:rsid w:val="00B34D54"/>
    <w:rsid w:val="00B43B9A"/>
    <w:rsid w:val="00B73B8D"/>
    <w:rsid w:val="00B73E97"/>
    <w:rsid w:val="00B85745"/>
    <w:rsid w:val="00B95D73"/>
    <w:rsid w:val="00BB0BF4"/>
    <w:rsid w:val="00BC1EC1"/>
    <w:rsid w:val="00BC6343"/>
    <w:rsid w:val="00BE2929"/>
    <w:rsid w:val="00BE3C0E"/>
    <w:rsid w:val="00C00407"/>
    <w:rsid w:val="00C03F2F"/>
    <w:rsid w:val="00C06AF5"/>
    <w:rsid w:val="00C11BAB"/>
    <w:rsid w:val="00C41B6F"/>
    <w:rsid w:val="00C60925"/>
    <w:rsid w:val="00C62551"/>
    <w:rsid w:val="00C67ED4"/>
    <w:rsid w:val="00C75D62"/>
    <w:rsid w:val="00C936C4"/>
    <w:rsid w:val="00C96EAA"/>
    <w:rsid w:val="00CA44F5"/>
    <w:rsid w:val="00CA76E8"/>
    <w:rsid w:val="00CD0AC9"/>
    <w:rsid w:val="00CE54BD"/>
    <w:rsid w:val="00CE6067"/>
    <w:rsid w:val="00CF6010"/>
    <w:rsid w:val="00CF7718"/>
    <w:rsid w:val="00D0029B"/>
    <w:rsid w:val="00D04243"/>
    <w:rsid w:val="00D04B18"/>
    <w:rsid w:val="00D04D41"/>
    <w:rsid w:val="00D134B8"/>
    <w:rsid w:val="00D14CE7"/>
    <w:rsid w:val="00D20DAB"/>
    <w:rsid w:val="00D20EEF"/>
    <w:rsid w:val="00D22348"/>
    <w:rsid w:val="00D518E7"/>
    <w:rsid w:val="00D54F22"/>
    <w:rsid w:val="00D6411B"/>
    <w:rsid w:val="00D72D28"/>
    <w:rsid w:val="00D83CC1"/>
    <w:rsid w:val="00DA072E"/>
    <w:rsid w:val="00DC3C9A"/>
    <w:rsid w:val="00DD640A"/>
    <w:rsid w:val="00DE4CDB"/>
    <w:rsid w:val="00DE7549"/>
    <w:rsid w:val="00DF6A3E"/>
    <w:rsid w:val="00E11951"/>
    <w:rsid w:val="00E23AA4"/>
    <w:rsid w:val="00E34995"/>
    <w:rsid w:val="00E46AC4"/>
    <w:rsid w:val="00E53190"/>
    <w:rsid w:val="00E5358C"/>
    <w:rsid w:val="00E576BD"/>
    <w:rsid w:val="00E628BA"/>
    <w:rsid w:val="00E73589"/>
    <w:rsid w:val="00E82998"/>
    <w:rsid w:val="00E87858"/>
    <w:rsid w:val="00E9363C"/>
    <w:rsid w:val="00E9615E"/>
    <w:rsid w:val="00E9730C"/>
    <w:rsid w:val="00EB16ED"/>
    <w:rsid w:val="00EC1757"/>
    <w:rsid w:val="00ED0735"/>
    <w:rsid w:val="00ED14A4"/>
    <w:rsid w:val="00EE6576"/>
    <w:rsid w:val="00EF00EB"/>
    <w:rsid w:val="00F1743C"/>
    <w:rsid w:val="00F30ACF"/>
    <w:rsid w:val="00F316E5"/>
    <w:rsid w:val="00F420AD"/>
    <w:rsid w:val="00F4658D"/>
    <w:rsid w:val="00F71B2E"/>
    <w:rsid w:val="00F80195"/>
    <w:rsid w:val="00F85787"/>
    <w:rsid w:val="00F92993"/>
    <w:rsid w:val="00F92AFC"/>
    <w:rsid w:val="00F94E6B"/>
    <w:rsid w:val="00F96A8B"/>
    <w:rsid w:val="00FB2BD8"/>
    <w:rsid w:val="00FD1511"/>
    <w:rsid w:val="00FE03DA"/>
    <w:rsid w:val="00FE0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B2BF0E3"/>
  <w15:chartTrackingRefBased/>
  <w15:docId w15:val="{F7706801-88AE-42FC-B448-7136AEB88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749A"/>
  </w:style>
  <w:style w:type="paragraph" w:styleId="Heading1">
    <w:name w:val="heading 1"/>
    <w:basedOn w:val="Normal"/>
    <w:next w:val="Normal"/>
    <w:link w:val="Heading1Char"/>
    <w:uiPriority w:val="9"/>
    <w:qFormat/>
    <w:rsid w:val="006A749A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C13B0C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749A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749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636466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749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749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36466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749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636466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749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812808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749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636466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749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63646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uiPriority w:val="35"/>
    <w:unhideWhenUsed/>
    <w:qFormat/>
    <w:rsid w:val="006A749A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customStyle="1" w:styleId="EquationCaption">
    <w:name w:val="_Equation Caption"/>
  </w:style>
  <w:style w:type="paragraph" w:styleId="BalloonText">
    <w:name w:val="Balloon Text"/>
    <w:basedOn w:val="Normal"/>
    <w:semiHidden/>
    <w:rsid w:val="00B95D73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656AB1"/>
    <w:pPr>
      <w:ind w:left="720" w:hanging="720"/>
    </w:pPr>
    <w:rPr>
      <w:rFonts w:ascii="Times New Roman" w:hAnsi="Times New Roman"/>
    </w:rPr>
  </w:style>
  <w:style w:type="paragraph" w:styleId="BodyText3">
    <w:name w:val="Body Text 3"/>
    <w:basedOn w:val="Normal"/>
    <w:link w:val="BodyText3Char"/>
    <w:rsid w:val="00993D96"/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rsid w:val="00993D96"/>
    <w:rPr>
      <w:rFonts w:ascii="Courier" w:hAnsi="Courier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A749A"/>
    <w:pPr>
      <w:spacing w:after="0" w:line="240" w:lineRule="auto"/>
      <w:contextualSpacing/>
    </w:pPr>
    <w:rPr>
      <w:rFonts w:asciiTheme="majorHAnsi" w:eastAsiaTheme="majorEastAsia" w:hAnsiTheme="majorHAnsi" w:cstheme="majorBidi"/>
      <w:color w:val="F15922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749A"/>
    <w:rPr>
      <w:rFonts w:asciiTheme="majorHAnsi" w:eastAsiaTheme="majorEastAsia" w:hAnsiTheme="majorHAnsi" w:cstheme="majorBidi"/>
      <w:color w:val="F15922" w:themeColor="accent1"/>
      <w:spacing w:val="-10"/>
      <w:sz w:val="56"/>
      <w:szCs w:val="56"/>
    </w:rPr>
  </w:style>
  <w:style w:type="paragraph" w:styleId="Header">
    <w:name w:val="header"/>
    <w:basedOn w:val="Normal"/>
    <w:link w:val="HeaderChar"/>
    <w:rsid w:val="00C67ED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C67ED4"/>
    <w:rPr>
      <w:rFonts w:ascii="Courier" w:hAnsi="Courier"/>
      <w:sz w:val="24"/>
    </w:rPr>
  </w:style>
  <w:style w:type="paragraph" w:styleId="Footer">
    <w:name w:val="footer"/>
    <w:basedOn w:val="Normal"/>
    <w:link w:val="FooterChar"/>
    <w:rsid w:val="00C67ED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C67ED4"/>
    <w:rPr>
      <w:rFonts w:ascii="Courier" w:hAnsi="Courier"/>
      <w:sz w:val="24"/>
    </w:rPr>
  </w:style>
  <w:style w:type="paragraph" w:customStyle="1" w:styleId="Tahomabullets">
    <w:name w:val="Tahoma bullets"/>
    <w:basedOn w:val="Normal"/>
    <w:rsid w:val="00C03F2F"/>
    <w:pPr>
      <w:numPr>
        <w:numId w:val="18"/>
      </w:numPr>
    </w:pPr>
    <w:rPr>
      <w:rFonts w:ascii="Times New Roman" w:hAnsi="Times New Roman"/>
    </w:rPr>
  </w:style>
  <w:style w:type="paragraph" w:styleId="BodyText">
    <w:name w:val="Body Text"/>
    <w:basedOn w:val="Normal"/>
    <w:link w:val="BodyTextChar"/>
    <w:rsid w:val="000C5090"/>
  </w:style>
  <w:style w:type="character" w:customStyle="1" w:styleId="BodyTextChar">
    <w:name w:val="Body Text Char"/>
    <w:link w:val="BodyText"/>
    <w:rsid w:val="000C5090"/>
    <w:rPr>
      <w:rFonts w:ascii="Courier" w:hAnsi="Courier"/>
      <w:sz w:val="24"/>
    </w:rPr>
  </w:style>
  <w:style w:type="character" w:styleId="Strong">
    <w:name w:val="Strong"/>
    <w:basedOn w:val="DefaultParagraphFont"/>
    <w:uiPriority w:val="22"/>
    <w:qFormat/>
    <w:rsid w:val="006A749A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6A749A"/>
    <w:rPr>
      <w:rFonts w:asciiTheme="majorHAnsi" w:eastAsiaTheme="majorEastAsia" w:hAnsiTheme="majorHAnsi" w:cstheme="majorBidi"/>
      <w:color w:val="C13B0C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749A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749A"/>
    <w:rPr>
      <w:rFonts w:asciiTheme="majorHAnsi" w:eastAsiaTheme="majorEastAsia" w:hAnsiTheme="majorHAnsi" w:cstheme="majorBidi"/>
      <w:color w:val="636466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749A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749A"/>
    <w:rPr>
      <w:rFonts w:asciiTheme="majorHAnsi" w:eastAsiaTheme="majorEastAsia" w:hAnsiTheme="majorHAnsi" w:cstheme="majorBidi"/>
      <w:color w:val="636466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749A"/>
    <w:rPr>
      <w:rFonts w:asciiTheme="majorHAnsi" w:eastAsiaTheme="majorEastAsia" w:hAnsiTheme="majorHAnsi" w:cstheme="majorBidi"/>
      <w:i/>
      <w:iCs/>
      <w:color w:val="636466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749A"/>
    <w:rPr>
      <w:rFonts w:asciiTheme="majorHAnsi" w:eastAsiaTheme="majorEastAsia" w:hAnsiTheme="majorHAnsi" w:cstheme="majorBidi"/>
      <w:i/>
      <w:iCs/>
      <w:color w:val="812808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749A"/>
    <w:rPr>
      <w:rFonts w:asciiTheme="majorHAnsi" w:eastAsiaTheme="majorEastAsia" w:hAnsiTheme="majorHAnsi" w:cstheme="majorBidi"/>
      <w:b/>
      <w:bCs/>
      <w:color w:val="636466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749A"/>
    <w:rPr>
      <w:rFonts w:asciiTheme="majorHAnsi" w:eastAsiaTheme="majorEastAsia" w:hAnsiTheme="majorHAnsi" w:cstheme="majorBidi"/>
      <w:b/>
      <w:bCs/>
      <w:i/>
      <w:iCs/>
      <w:color w:val="636466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749A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A749A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A749A"/>
    <w:rPr>
      <w:i/>
      <w:iCs/>
    </w:rPr>
  </w:style>
  <w:style w:type="paragraph" w:styleId="NoSpacing">
    <w:name w:val="No Spacing"/>
    <w:uiPriority w:val="1"/>
    <w:qFormat/>
    <w:rsid w:val="006A749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A749A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A749A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749A"/>
    <w:pPr>
      <w:pBdr>
        <w:left w:val="single" w:sz="18" w:space="12" w:color="F15922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F15922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749A"/>
    <w:rPr>
      <w:rFonts w:asciiTheme="majorHAnsi" w:eastAsiaTheme="majorEastAsia" w:hAnsiTheme="majorHAnsi" w:cstheme="majorBidi"/>
      <w:color w:val="F15922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A749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A749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A749A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A749A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A749A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A749A"/>
    <w:pPr>
      <w:outlineLvl w:val="9"/>
    </w:pPr>
  </w:style>
  <w:style w:type="character" w:styleId="Hyperlink">
    <w:name w:val="Hyperlink"/>
    <w:basedOn w:val="DefaultParagraphFont"/>
    <w:rsid w:val="006A749A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49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66EB9"/>
    <w:pPr>
      <w:ind w:left="720"/>
      <w:contextualSpacing/>
    </w:pPr>
  </w:style>
  <w:style w:type="paragraph" w:customStyle="1" w:styleId="1List-BulletL1">
    <w:name w:val="1List - Bullet L1"/>
    <w:basedOn w:val="ListBullet"/>
    <w:link w:val="1List-BulletL1Char"/>
    <w:qFormat/>
    <w:rsid w:val="00D134B8"/>
    <w:pPr>
      <w:spacing w:after="80" w:line="300" w:lineRule="exact"/>
      <w:contextualSpacing w:val="0"/>
    </w:pPr>
    <w:rPr>
      <w:rFonts w:ascii="Verdana" w:eastAsiaTheme="minorHAnsi" w:hAnsi="Verdana" w:cstheme="minorBidi"/>
      <w:sz w:val="20"/>
      <w:szCs w:val="18"/>
    </w:rPr>
  </w:style>
  <w:style w:type="character" w:customStyle="1" w:styleId="1List-BulletL1Char">
    <w:name w:val="1List - Bullet L1 Char"/>
    <w:basedOn w:val="DefaultParagraphFont"/>
    <w:link w:val="1List-BulletL1"/>
    <w:rsid w:val="00D134B8"/>
    <w:rPr>
      <w:rFonts w:ascii="Verdana" w:eastAsiaTheme="minorHAnsi" w:hAnsi="Verdana"/>
      <w:szCs w:val="18"/>
    </w:rPr>
  </w:style>
  <w:style w:type="paragraph" w:styleId="ListBullet">
    <w:name w:val="List Bullet"/>
    <w:basedOn w:val="Normal"/>
    <w:rsid w:val="00D134B8"/>
    <w:pPr>
      <w:numPr>
        <w:numId w:val="27"/>
      </w:numPr>
      <w:spacing w:after="0" w:line="240" w:lineRule="auto"/>
      <w:contextualSpacing/>
    </w:pPr>
    <w:rPr>
      <w:rFonts w:ascii="Courier" w:eastAsia="Times New Roman" w:hAnsi="Courier" w:cs="Times New Roman"/>
      <w:sz w:val="24"/>
    </w:rPr>
  </w:style>
  <w:style w:type="table" w:styleId="TableGrid">
    <w:name w:val="Table Grid"/>
    <w:basedOn w:val="TableNormal"/>
    <w:rsid w:val="004C2A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AF77A4"/>
    <w:rPr>
      <w:sz w:val="16"/>
      <w:szCs w:val="16"/>
    </w:rPr>
  </w:style>
  <w:style w:type="paragraph" w:styleId="CommentText">
    <w:name w:val="annotation text"/>
    <w:basedOn w:val="Normal"/>
    <w:link w:val="CommentTextChar"/>
    <w:rsid w:val="00AF77A4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AF77A4"/>
  </w:style>
  <w:style w:type="paragraph" w:styleId="CommentSubject">
    <w:name w:val="annotation subject"/>
    <w:basedOn w:val="CommentText"/>
    <w:next w:val="CommentText"/>
    <w:link w:val="CommentSubjectChar"/>
    <w:rsid w:val="00AF77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F77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087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4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Y-Red_Theme">
  <a:themeElements>
    <a:clrScheme name="Y-Red">
      <a:dk1>
        <a:sysClr val="windowText" lastClr="000000"/>
      </a:dk1>
      <a:lt1>
        <a:sysClr val="window" lastClr="FFFFFF"/>
      </a:lt1>
      <a:dk2>
        <a:srgbClr val="636466"/>
      </a:dk2>
      <a:lt2>
        <a:srgbClr val="FFFFFF"/>
      </a:lt2>
      <a:accent1>
        <a:srgbClr val="F15922"/>
      </a:accent1>
      <a:accent2>
        <a:srgbClr val="ED1C24"/>
      </a:accent2>
      <a:accent3>
        <a:srgbClr val="A92B31"/>
      </a:accent3>
      <a:accent4>
        <a:srgbClr val="DD5828"/>
      </a:accent4>
      <a:accent5>
        <a:srgbClr val="F47920"/>
      </a:accent5>
      <a:accent6>
        <a:srgbClr val="FCAF17"/>
      </a:accent6>
      <a:hlink>
        <a:srgbClr val="000000"/>
      </a:hlink>
      <a:folHlink>
        <a:srgbClr val="636466"/>
      </a:folHlink>
    </a:clrScheme>
    <a:fontScheme name="Y-Fonts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xchange_LegalReviewNotes xmlns="f45e7816-bb4f-4e19-b2da-a924bed6b658" xsi:nil="true"/>
    <AcrossMovementTaxHTField0 xmlns="f45e7816-bb4f-4e19-b2da-a924bed6b658">
      <Terms xmlns="http://schemas.microsoft.com/office/infopath/2007/PartnerControls"/>
    </AcrossMovementTaxHTField0>
    <Exchange_KPPReviewStatus xmlns="f45e7816-bb4f-4e19-b2da-a924bed6b658" xsi:nil="true"/>
    <Teaseline xmlns="f45e7816-bb4f-4e19-b2da-a924bed6b658">Use this sample job description or create your own.</Teaseline>
    <DisclaimerType xmlns="f45e7816-bb4f-4e19-b2da-a924bed6b658">None</DisclaimerType>
    <TaxCatchAll xmlns="f45e7816-bb4f-4e19-b2da-a924bed6b658">
      <Value>25</Value>
      <Value>24</Value>
    </TaxCatchAll>
    <ContentExpirationDate xmlns="f45e7816-bb4f-4e19-b2da-a924bed6b658" xsi:nil="true"/>
    <Exchange_KPPReviewNotes xmlns="f45e7816-bb4f-4e19-b2da-a924bed6b658" xsi:nil="true"/>
    <Exchange_SpecialistReviewDate xmlns="f45e7816-bb4f-4e19-b2da-a924bed6b658" xsi:nil="true"/>
    <OperationsTaxHTField0 xmlns="f45e7816-bb4f-4e19-b2da-a924bed6b658">
      <Terms xmlns="http://schemas.microsoft.com/office/infopath/2007/PartnerControls">
        <TermInfo xmlns="http://schemas.microsoft.com/office/infopath/2007/PartnerControls">
          <TermName xmlns="http://schemas.microsoft.com/office/infopath/2007/PartnerControls">Human Resources</TermName>
          <TermId xmlns="http://schemas.microsoft.com/office/infopath/2007/PartnerControls">fec65621-bbd4-4730-9819-dc087da962a0</TermId>
        </TermInfo>
      </Terms>
    </OperationsTaxHTField0>
    <Exchange_MarketingReviewStatus xmlns="f45e7816-bb4f-4e19-b2da-a924bed6b658" xsi:nil="true"/>
    <Exchange_SpecialistReviewNotes xmlns="f45e7816-bb4f-4e19-b2da-a924bed6b658" xsi:nil="true"/>
    <Specialist xmlns="f45e7816-bb4f-4e19-b2da-a924bed6b658">
      <UserInfo>
        <DisplayName>Sheila Tiemens</DisplayName>
        <AccountId>72</AccountId>
        <AccountType/>
      </UserInfo>
    </Specialist>
    <ProgramsServicesTaxHTField0 xmlns="f45e7816-bb4f-4e19-b2da-a924bed6b658">
      <Terms xmlns="http://schemas.microsoft.com/office/infopath/2007/PartnerControls"/>
    </ProgramsServicesTaxHTField0>
    <PublishDate xmlns="f45e7816-bb4f-4e19-b2da-a924bed6b658">2011-12-02T06:00:00+00:00</PublishDate>
    <ArchiveReviewNotes xmlns="f45e7816-bb4f-4e19-b2da-a924bed6b658" xsi:nil="true"/>
    <l99bddc4d61243faacb8a29fb1199463 xmlns="f45e7816-bb4f-4e19-b2da-a924bed6b658">
      <Terms xmlns="http://schemas.microsoft.com/office/infopath/2007/PartnerControls">
        <TermInfo xmlns="http://schemas.microsoft.com/office/infopath/2007/PartnerControls">
          <TermName xmlns="http://schemas.microsoft.com/office/infopath/2007/PartnerControls">Sample / Example</TermName>
          <TermId xmlns="http://schemas.microsoft.com/office/infopath/2007/PartnerControls">00696515-6732-47c6-af70-acb9aab99055</TermId>
        </TermInfo>
      </Terms>
    </l99bddc4d61243faacb8a29fb1199463>
    <Exchange_ArchiveReviewDate xmlns="f45e7816-bb4f-4e19-b2da-a924bed6b658" xsi:nil="true"/>
    <Exchange_MarketingReviewDate xmlns="f45e7816-bb4f-4e19-b2da-a924bed6b658" xsi:nil="true"/>
    <RatingCount xmlns="http://schemas.microsoft.com/sharepoint/v3" xsi:nil="true"/>
    <Exchange_ContentStatus xmlns="f45e7816-bb4f-4e19-b2da-a924bed6b658">Active</Exchange_ContentStatus>
    <Exchange_Publisher xmlns="f45e7816-bb4f-4e19-b2da-a924bed6b658">
      <UserInfo>
        <DisplayName>Human Resources Publishers</DisplayName>
        <AccountId>53</AccountId>
        <AccountType/>
      </UserInfo>
    </Exchange_Publisher>
    <LastReviewed xmlns="f45e7816-bb4f-4e19-b2da-a924bed6b658">2017-05-01T05:00:00+00:00</LastReviewed>
    <Exchange_ArchiveReviewStatus xmlns="f45e7816-bb4f-4e19-b2da-a924bed6b658" xsi:nil="true"/>
    <Category_x0020_Sort_x0020_Order xmlns="e0918d3b-887a-4244-95a6-6bca97fd0741">1</Category_x0020_Sort_x0020_Order>
    <AverageRating xmlns="http://schemas.microsoft.com/sharepoint/v3" xsi:nil="true"/>
    <Exchange_SpecialistReviewStatus xmlns="f45e7816-bb4f-4e19-b2da-a924bed6b658" xsi:nil="true"/>
    <Exchange_MarketingReviewNotes xmlns="f45e7816-bb4f-4e19-b2da-a924bed6b658" xsi:nil="true"/>
    <Exchange_KPPReviewDate xmlns="f45e7816-bb4f-4e19-b2da-a924bed6b658" xsi:nil="true"/>
    <Exchange_LegalReviewDate xmlns="f45e7816-bb4f-4e19-b2da-a924bed6b658" xsi:nil="true"/>
    <Exchange_LegalReviewStatus xmlns="f45e7816-bb4f-4e19-b2da-a924bed6b658" xsi:nil="true"/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Resource Document" ma:contentTypeID="0x010100C5F010CD942B624586A8241CBC1B48950100D229187550CE654883927B1F94A20DB5" ma:contentTypeVersion="37" ma:contentTypeDescription="Used for documents uploaded to resource document  libraries" ma:contentTypeScope="" ma:versionID="55a626e527603e2a55d21303557d553e">
  <xsd:schema xmlns:xsd="http://www.w3.org/2001/XMLSchema" xmlns:xs="http://www.w3.org/2001/XMLSchema" xmlns:p="http://schemas.microsoft.com/office/2006/metadata/properties" xmlns:ns1="http://schemas.microsoft.com/sharepoint/v3" xmlns:ns2="f45e7816-bb4f-4e19-b2da-a924bed6b658" xmlns:ns4="e0918d3b-887a-4244-95a6-6bca97fd0741" targetNamespace="http://schemas.microsoft.com/office/2006/metadata/properties" ma:root="true" ma:fieldsID="e5466a4d599a1cfc1108e3e3ab21dd8e" ns1:_="" ns2:_="" ns4:_="">
    <xsd:import namespace="http://schemas.microsoft.com/sharepoint/v3"/>
    <xsd:import namespace="f45e7816-bb4f-4e19-b2da-a924bed6b658"/>
    <xsd:import namespace="e0918d3b-887a-4244-95a6-6bca97fd0741"/>
    <xsd:element name="properties">
      <xsd:complexType>
        <xsd:sequence>
          <xsd:element name="documentManagement">
            <xsd:complexType>
              <xsd:all>
                <xsd:element ref="ns2:Teaseline"/>
                <xsd:element ref="ns2:Specialist"/>
                <xsd:element ref="ns2:PublishDate"/>
                <xsd:element ref="ns2:LastReviewed"/>
                <xsd:element ref="ns2:DisclaimerType" minOccurs="0"/>
                <xsd:element ref="ns2:TaxCatchAll" minOccurs="0"/>
                <xsd:element ref="ns2:TaxCatchAllLabel" minOccurs="0"/>
                <xsd:element ref="ns1:AverageRating" minOccurs="0"/>
                <xsd:element ref="ns1:RatingCount" minOccurs="0"/>
                <xsd:element ref="ns2:AcrossMovementTaxHTField0" minOccurs="0"/>
                <xsd:element ref="ns2:ProgramsServicesTaxHTField0" minOccurs="0"/>
                <xsd:element ref="ns2:l99bddc4d61243faacb8a29fb1199463" minOccurs="0"/>
                <xsd:element ref="ns2:OperationsTaxHTField0" minOccurs="0"/>
                <xsd:element ref="ns2:Exchange_Publisher"/>
                <xsd:element ref="ns2:Exchange_ContentStatus" minOccurs="0"/>
                <xsd:element ref="ns2:ContentExpirationDate" minOccurs="0"/>
                <xsd:element ref="ns2:Exchange_ArchiveReviewDate" minOccurs="0"/>
                <xsd:element ref="ns2:ArchiveReviewNotes" minOccurs="0"/>
                <xsd:element ref="ns2:Exchange_ArchiveReviewStatus" minOccurs="0"/>
                <xsd:element ref="ns2:Exchange_KPPReviewDate" minOccurs="0"/>
                <xsd:element ref="ns2:Exchange_KPPReviewNotes" minOccurs="0"/>
                <xsd:element ref="ns2:Exchange_KPPReviewStatus" minOccurs="0"/>
                <xsd:element ref="ns2:Exchange_LegalReviewDate" minOccurs="0"/>
                <xsd:element ref="ns2:Exchange_LegalReviewNotes" minOccurs="0"/>
                <xsd:element ref="ns2:Exchange_LegalReviewStatus" minOccurs="0"/>
                <xsd:element ref="ns2:Exchange_MarketingReviewDate" minOccurs="0"/>
                <xsd:element ref="ns2:Exchange_MarketingReviewNotes" minOccurs="0"/>
                <xsd:element ref="ns2:Exchange_MarketingReviewStatus" minOccurs="0"/>
                <xsd:element ref="ns2:Exchange_SpecialistReviewDate" minOccurs="0"/>
                <xsd:element ref="ns2:Exchange_SpecialistReviewNotes" minOccurs="0"/>
                <xsd:element ref="ns2:Exchange_SpecialistReviewStatus" minOccurs="0"/>
                <xsd:element ref="ns4:Category_x0020_Sort_x0020_Ord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verageRating" ma:index="16" nillable="true" ma:displayName="Rating (0-5)" ma:decimals="2" ma:description="Average value of all the ratings that have been submitted" ma:hidden="true" ma:internalName="AverageRating" ma:readOnly="false">
      <xsd:simpleType>
        <xsd:restriction base="dms:Number"/>
      </xsd:simpleType>
    </xsd:element>
    <xsd:element name="RatingCount" ma:index="17" nillable="true" ma:displayName="Number of Ratings" ma:decimals="0" ma:description="Number of ratings submitted" ma:hidden="true" ma:internalName="RatingCount" ma:readOnly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5e7816-bb4f-4e19-b2da-a924bed6b658" elementFormDefault="qualified">
    <xsd:import namespace="http://schemas.microsoft.com/office/2006/documentManagement/types"/>
    <xsd:import namespace="http://schemas.microsoft.com/office/infopath/2007/PartnerControls"/>
    <xsd:element name="Teaseline" ma:index="8" ma:displayName="Teaseline" ma:internalName="Teaseline" ma:readOnly="false">
      <xsd:simpleType>
        <xsd:restriction base="dms:Text">
          <xsd:maxLength value="255"/>
        </xsd:restriction>
      </xsd:simpleType>
    </xsd:element>
    <xsd:element name="Specialist" ma:index="9" ma:displayName="Specialist" ma:list="UserInfo" ma:SharePointGroup="0" ma:internalName="Specialist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ublishDate" ma:index="10" ma:displayName="Publish Date" ma:default="[today]" ma:format="DateOnly" ma:internalName="PublishDate" ma:readOnly="false">
      <xsd:simpleType>
        <xsd:restriction base="dms:DateTime"/>
      </xsd:simpleType>
    </xsd:element>
    <xsd:element name="LastReviewed" ma:index="11" ma:displayName="Last Reviewed" ma:default="[today]" ma:format="DateOnly" ma:internalName="LastReviewed" ma:readOnly="false">
      <xsd:simpleType>
        <xsd:restriction base="dms:DateTime"/>
      </xsd:simpleType>
    </xsd:element>
    <xsd:element name="DisclaimerType" ma:index="12" nillable="true" ma:displayName="Disclaimer Type" ma:default="None" ma:format="Dropdown" ma:internalName="DisclaimerType">
      <xsd:simpleType>
        <xsd:restriction base="dms:Choice">
          <xsd:enumeration value="None"/>
          <xsd:enumeration value="Y-Contributed Sample"/>
          <xsd:enumeration value="Y-USA Revision"/>
          <xsd:enumeration value="Y Example"/>
        </xsd:restriction>
      </xsd:simpleType>
    </xsd:element>
    <xsd:element name="TaxCatchAll" ma:index="14" nillable="true" ma:displayName="Taxonomy Catch All Column" ma:description="" ma:hidden="true" ma:list="{e85017b8-e168-44e1-addf-623d97242b7a}" ma:internalName="TaxCatchAll" ma:showField="CatchAllData" ma:web="f45e7816-bb4f-4e19-b2da-a924bed6b6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description="" ma:hidden="true" ma:list="{e85017b8-e168-44e1-addf-623d97242b7a}" ma:internalName="TaxCatchAllLabel" ma:readOnly="true" ma:showField="CatchAllDataLabel" ma:web="f45e7816-bb4f-4e19-b2da-a924bed6b6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AcrossMovementTaxHTField0" ma:index="18" nillable="true" ma:taxonomy="true" ma:internalName="AcrossMovementTaxHTField0" ma:taxonomyFieldName="AcrossMovement" ma:displayName="Across the Movement" ma:fieldId="{2f9067c0-22f9-4354-ae21-e4dc35cd39d7}" ma:taxonomyMulti="true" ma:sspId="e8e18538-0649-4949-9be9-baf3467b4857" ma:termSetId="37cc8d26-0ef2-45bd-9b91-95c3c21111e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rogramsServicesTaxHTField0" ma:index="20" nillable="true" ma:taxonomy="true" ma:internalName="ProgramsServicesTaxHTField0" ma:taxonomyFieldName="ProgramsServices" ma:displayName="Programs and Services" ma:fieldId="{8d863e97-a288-47c6-b531-3123f6b40b2e}" ma:taxonomyMulti="true" ma:sspId="e8e18538-0649-4949-9be9-baf3467b4857" ma:termSetId="ed4f724c-ca8c-4017-947a-25cefa573ed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99bddc4d61243faacb8a29fb1199463" ma:index="22" ma:taxonomy="true" ma:internalName="l99bddc4d61243faacb8a29fb1199463" ma:taxonomyFieldName="ResourceCategory" ma:displayName="Resource Category" ma:fieldId="{599bddc4-d612-43fa-acb8-a29fb1199463}" ma:sspId="e8e18538-0649-4949-9be9-baf3467b4857" ma:termSetId="a415063f-6a30-4147-bcc8-860cd262384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perationsTaxHTField0" ma:index="25" nillable="true" ma:taxonomy="true" ma:internalName="OperationsTaxHTField0" ma:taxonomyFieldName="Operations" ma:displayName="Operations" ma:fieldId="{033455b4-bbd0-4bb8-bce5-1619aac1dee3}" ma:taxonomyMulti="true" ma:sspId="e8e18538-0649-4949-9be9-baf3467b4857" ma:termSetId="8fae75d3-bf10-468b-830c-98ac71e1793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xchange_Publisher" ma:index="26" ma:displayName="Publisher" ma:list="UserInfo" ma:internalName="Exchange_Publish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change_ContentStatus" ma:index="27" nillable="true" ma:displayName="Content Status" ma:default="Active" ma:format="Dropdown" ma:hidden="true" ma:internalName="Exchange_ContentStatus" ma:readOnly="false">
      <xsd:simpleType>
        <xsd:restriction base="dms:Choice">
          <xsd:enumeration value="Active"/>
          <xsd:enumeration value="Archived"/>
        </xsd:restriction>
      </xsd:simpleType>
    </xsd:element>
    <xsd:element name="ContentExpirationDate" ma:index="28" nillable="true" ma:displayName="Content Expiration Date" ma:format="DateTime" ma:hidden="true" ma:internalName="ContentExpirationDate" ma:readOnly="false">
      <xsd:simpleType>
        <xsd:restriction base="dms:DateTime"/>
      </xsd:simpleType>
    </xsd:element>
    <xsd:element name="Exchange_ArchiveReviewDate" ma:index="29" nillable="true" ma:displayName="Archive Review Date" ma:hidden="true" ma:internalName="Exchange_ArchiveReviewDate" ma:readOnly="false">
      <xsd:simpleType>
        <xsd:restriction base="dms:DateTime"/>
      </xsd:simpleType>
    </xsd:element>
    <xsd:element name="ArchiveReviewNotes" ma:index="30" nillable="true" ma:displayName="Archive Review Notes" ma:hidden="true" ma:internalName="ArchiveReviewNotes" ma:readOnly="false">
      <xsd:simpleType>
        <xsd:restriction base="dms:Note"/>
      </xsd:simpleType>
    </xsd:element>
    <xsd:element name="Exchange_ArchiveReviewStatus" ma:index="31" nillable="true" ma:displayName="Archive Review Status" ma:hidden="true" ma:internalName="Exchange_ArchiveReviewStatus" ma:readOnly="false">
      <xsd:simpleType>
        <xsd:restriction base="dms:Choice">
          <xsd:enumeration value="Not Started"/>
          <xsd:enumeration value="In Process"/>
          <xsd:enumeration value="Scheduled"/>
          <xsd:enumeration value="Completed"/>
          <xsd:enumeration value="Cancelled"/>
        </xsd:restriction>
      </xsd:simpleType>
    </xsd:element>
    <xsd:element name="Exchange_KPPReviewDate" ma:index="32" nillable="true" ma:displayName="KPP Review Date" ma:hidden="true" ma:internalName="Exchange_KPPReviewDate" ma:readOnly="false">
      <xsd:simpleType>
        <xsd:restriction base="dms:DateTime"/>
      </xsd:simpleType>
    </xsd:element>
    <xsd:element name="Exchange_KPPReviewNotes" ma:index="33" nillable="true" ma:displayName="KPP Review Notes" ma:hidden="true" ma:internalName="Exchange_KPPReviewNotes" ma:readOnly="false">
      <xsd:simpleType>
        <xsd:restriction base="dms:Note"/>
      </xsd:simpleType>
    </xsd:element>
    <xsd:element name="Exchange_KPPReviewStatus" ma:index="34" nillable="true" ma:displayName="KPP Review Status" ma:hidden="true" ma:internalName="Exchange_KPPReviewStatus" ma:readOnly="false">
      <xsd:simpleType>
        <xsd:restriction base="dms:Choice">
          <xsd:enumeration value="Not Started"/>
          <xsd:enumeration value="In Process"/>
          <xsd:enumeration value="Completed"/>
          <xsd:enumeration value="Cancelled"/>
        </xsd:restriction>
      </xsd:simpleType>
    </xsd:element>
    <xsd:element name="Exchange_LegalReviewDate" ma:index="35" nillable="true" ma:displayName="Legal Review Date" ma:hidden="true" ma:internalName="Exchange_LegalReviewDate" ma:readOnly="false">
      <xsd:simpleType>
        <xsd:restriction base="dms:DateTime"/>
      </xsd:simpleType>
    </xsd:element>
    <xsd:element name="Exchange_LegalReviewNotes" ma:index="36" nillable="true" ma:displayName="Legal Review Notes" ma:hidden="true" ma:internalName="Exchange_LegalReviewNotes" ma:readOnly="false">
      <xsd:simpleType>
        <xsd:restriction base="dms:Note"/>
      </xsd:simpleType>
    </xsd:element>
    <xsd:element name="Exchange_LegalReviewStatus" ma:index="37" nillable="true" ma:displayName="Legal Review Status" ma:hidden="true" ma:internalName="Exchange_LegalReviewStatus" ma:readOnly="false">
      <xsd:simpleType>
        <xsd:restriction base="dms:Choice">
          <xsd:enumeration value="Not Started"/>
          <xsd:enumeration value="In Process"/>
          <xsd:enumeration value="Completed"/>
          <xsd:enumeration value="Cancelled"/>
        </xsd:restriction>
      </xsd:simpleType>
    </xsd:element>
    <xsd:element name="Exchange_MarketingReviewDate" ma:index="38" nillable="true" ma:displayName="Marketing Review Date" ma:hidden="true" ma:internalName="Exchange_MarketingReviewDate" ma:readOnly="false">
      <xsd:simpleType>
        <xsd:restriction base="dms:DateTime"/>
      </xsd:simpleType>
    </xsd:element>
    <xsd:element name="Exchange_MarketingReviewNotes" ma:index="39" nillable="true" ma:displayName="Marketing Review Notes" ma:hidden="true" ma:internalName="Exchange_MarketingReviewNotes" ma:readOnly="false">
      <xsd:simpleType>
        <xsd:restriction base="dms:Note"/>
      </xsd:simpleType>
    </xsd:element>
    <xsd:element name="Exchange_MarketingReviewStatus" ma:index="40" nillable="true" ma:displayName="Marketing Review Status" ma:hidden="true" ma:internalName="Exchange_MarketingReviewStatus" ma:readOnly="false">
      <xsd:simpleType>
        <xsd:restriction base="dms:Choice">
          <xsd:enumeration value="Not Started"/>
          <xsd:enumeration value="In Process"/>
          <xsd:enumeration value="Completed"/>
          <xsd:enumeration value="Cancelled"/>
        </xsd:restriction>
      </xsd:simpleType>
    </xsd:element>
    <xsd:element name="Exchange_SpecialistReviewDate" ma:index="41" nillable="true" ma:displayName="Specialist Review Date" ma:hidden="true" ma:internalName="Exchange_SpecialistReviewDate" ma:readOnly="false">
      <xsd:simpleType>
        <xsd:restriction base="dms:DateTime"/>
      </xsd:simpleType>
    </xsd:element>
    <xsd:element name="Exchange_SpecialistReviewNotes" ma:index="42" nillable="true" ma:displayName="Specialist Review Notes" ma:hidden="true" ma:internalName="Exchange_SpecialistReviewNotes" ma:readOnly="false">
      <xsd:simpleType>
        <xsd:restriction base="dms:Note"/>
      </xsd:simpleType>
    </xsd:element>
    <xsd:element name="Exchange_SpecialistReviewStatus" ma:index="43" nillable="true" ma:displayName="Specialist Review Status" ma:hidden="true" ma:internalName="Exchange_SpecialistReviewStatus" ma:readOnly="false">
      <xsd:simpleType>
        <xsd:restriction base="dms:Choice">
          <xsd:enumeration value="Not Started"/>
          <xsd:enumeration value="In Process"/>
          <xsd:enumeration value="Completed"/>
          <xsd:enumeration value="Cancell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918d3b-887a-4244-95a6-6bca97fd0741" elementFormDefault="qualified">
    <xsd:import namespace="http://schemas.microsoft.com/office/2006/documentManagement/types"/>
    <xsd:import namespace="http://schemas.microsoft.com/office/infopath/2007/PartnerControls"/>
    <xsd:element name="Category_x0020_Sort_x0020_Order" ma:index="46" nillable="true" ma:displayName="Category Sort Order" ma:internalName="Category_x0020_Sort_x0020_Order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45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66042D-E149-4237-BE2C-D24889433A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B7BB88-E442-4E56-A8C5-6B0DC8F0F73D}">
  <ds:schemaRefs>
    <ds:schemaRef ds:uri="http://schemas.microsoft.com/office/2006/metadata/properties"/>
    <ds:schemaRef ds:uri="http://schemas.microsoft.com/office/infopath/2007/PartnerControls"/>
    <ds:schemaRef ds:uri="f45e7816-bb4f-4e19-b2da-a924bed6b658"/>
    <ds:schemaRef ds:uri="http://schemas.microsoft.com/sharepoint/v3"/>
    <ds:schemaRef ds:uri="e0918d3b-887a-4244-95a6-6bca97fd0741"/>
  </ds:schemaRefs>
</ds:datastoreItem>
</file>

<file path=customXml/itemProps3.xml><?xml version="1.0" encoding="utf-8"?>
<ds:datastoreItem xmlns:ds="http://schemas.openxmlformats.org/officeDocument/2006/customXml" ds:itemID="{A2B21EB8-64A2-40BE-912D-7208775EE34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2CFAFB2-1E1E-4951-801D-FCB03D30DC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45e7816-bb4f-4e19-b2da-a924bed6b658"/>
    <ds:schemaRef ds:uri="e0918d3b-887a-4244-95a6-6bca97fd07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2</Pages>
  <Words>740</Words>
  <Characters>451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 Driver Job Description Sample</vt:lpstr>
    </vt:vector>
  </TitlesOfParts>
  <Company>YMCA of Greater Seattle</Company>
  <LinksUpToDate>false</LinksUpToDate>
  <CharactersWithSpaces>5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 Driver Job Description Sample</dc:title>
  <dc:subject/>
  <dc:creator>Preferred Customer</dc:creator>
  <cp:keywords/>
  <cp:lastModifiedBy>Ivy Averette</cp:lastModifiedBy>
  <cp:revision>24</cp:revision>
  <cp:lastPrinted>2020-06-24T19:49:00Z</cp:lastPrinted>
  <dcterms:created xsi:type="dcterms:W3CDTF">2020-02-13T15:02:00Z</dcterms:created>
  <dcterms:modified xsi:type="dcterms:W3CDTF">2021-01-12T13:39:00Z</dcterms:modified>
  <cp:category>Job Description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lpwstr>57300.0000000000</vt:lpwstr>
  </property>
  <property fmtid="{D5CDD505-2E9C-101B-9397-08002B2CF9AE}" pid="3" name="Content Type and Layout">
    <vt:lpwstr/>
  </property>
  <property fmtid="{D5CDD505-2E9C-101B-9397-08002B2CF9AE}" pid="4" name="Content ID">
    <vt:lpwstr/>
  </property>
  <property fmtid="{D5CDD505-2E9C-101B-9397-08002B2CF9AE}" pid="5" name="Load Status">
    <vt:lpwstr>Not ready to load</vt:lpwstr>
  </property>
  <property fmtid="{D5CDD505-2E9C-101B-9397-08002B2CF9AE}" pid="6" name="display_urn:schemas-microsoft-com:office:office#Specialist">
    <vt:lpwstr>Sheila Tiemens</vt:lpwstr>
  </property>
  <property fmtid="{D5CDD505-2E9C-101B-9397-08002B2CF9AE}" pid="7" name="display_urn:schemas-microsoft-com:office:office#Exchange_Publisher">
    <vt:lpwstr>Human Resources Publishers</vt:lpwstr>
  </property>
  <property fmtid="{D5CDD505-2E9C-101B-9397-08002B2CF9AE}" pid="8" name="ResourceCategory">
    <vt:lpwstr>25;#Sample / Example|00696515-6732-47c6-af70-acb9aab99055</vt:lpwstr>
  </property>
  <property fmtid="{D5CDD505-2E9C-101B-9397-08002B2CF9AE}" pid="9" name="ProgramsServices">
    <vt:lpwstr/>
  </property>
  <property fmtid="{D5CDD505-2E9C-101B-9397-08002B2CF9AE}" pid="10" name="AcrossMovement">
    <vt:lpwstr/>
  </property>
  <property fmtid="{D5CDD505-2E9C-101B-9397-08002B2CF9AE}" pid="11" name="Operations">
    <vt:lpwstr>24;#Human Resources|fec65621-bbd4-4730-9819-dc087da962a0</vt:lpwstr>
  </property>
  <property fmtid="{D5CDD505-2E9C-101B-9397-08002B2CF9AE}" pid="12" name="ContentTypeId">
    <vt:lpwstr>0x010100C5F010CD942B624586A8241CBC1B48950100D229187550CE654883927B1F94A20DB5</vt:lpwstr>
  </property>
</Properties>
</file>